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B0897EB" w14:textId="77777777" w:rsidR="00502266" w:rsidRPr="00106C04" w:rsidRDefault="00502266" w:rsidP="346108A1">
      <w:pPr>
        <w:pStyle w:val="AnswerHidden"/>
        <w:tabs>
          <w:tab w:val="left" w:pos="1260"/>
          <w:tab w:val="left" w:pos="2430"/>
          <w:tab w:val="left" w:pos="3690"/>
        </w:tabs>
        <w:rPr>
          <w:lang w:val="es-ES"/>
        </w:rPr>
      </w:pPr>
    </w:p>
    <w:p w14:paraId="5070394A" w14:textId="50104BBE" w:rsidR="4BF8A582" w:rsidRDefault="4BF8A582" w:rsidP="4BF8A582">
      <w:pPr>
        <w:pStyle w:val="AnswerHidden"/>
        <w:tabs>
          <w:tab w:val="left" w:pos="1260"/>
          <w:tab w:val="left" w:pos="2430"/>
          <w:tab w:val="left" w:pos="3690"/>
        </w:tabs>
        <w:rPr>
          <w:lang w:val="es-ES"/>
        </w:rPr>
      </w:pPr>
    </w:p>
    <w:p w14:paraId="79872661" w14:textId="21F71217" w:rsidR="00502266" w:rsidRPr="00106C04" w:rsidRDefault="00502266" w:rsidP="346108A1">
      <w:pPr>
        <w:pStyle w:val="AnswerHidden"/>
        <w:tabs>
          <w:tab w:val="left" w:pos="1260"/>
          <w:tab w:val="left" w:pos="2430"/>
          <w:tab w:val="left" w:pos="3690"/>
        </w:tabs>
        <w:rPr>
          <w:lang w:val="es-ES"/>
        </w:rPr>
        <w:sectPr w:rsidR="00502266" w:rsidRPr="00106C04" w:rsidSect="00E67DF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720" w:right="707" w:bottom="270" w:left="1021" w:header="720" w:footer="720" w:gutter="0"/>
          <w:cols w:num="2" w:sep="1" w:space="288"/>
          <w:docGrid w:linePitch="360"/>
        </w:sectPr>
      </w:pPr>
    </w:p>
    <w:p w14:paraId="7D740762" w14:textId="12AE24A8" w:rsidR="00A63A80" w:rsidRPr="00106C04" w:rsidRDefault="003B3A29" w:rsidP="00A44F0D">
      <w:pPr>
        <w:pStyle w:val="u1"/>
        <w:pBdr>
          <w:bottom w:val="single" w:sz="6" w:space="1" w:color="auto"/>
        </w:pBdr>
        <w:rPr>
          <w:rFonts w:ascii="Times New Roman" w:hAnsi="Times New Roman"/>
          <w:sz w:val="38"/>
          <w:szCs w:val="38"/>
          <w:lang w:val="es-ES"/>
        </w:rPr>
      </w:pPr>
      <w:r w:rsidRPr="346108A1">
        <w:rPr>
          <w:rFonts w:ascii="Times New Roman" w:hAnsi="Times New Roman"/>
          <w:sz w:val="38"/>
          <w:szCs w:val="38"/>
          <w:lang w:val="es-ES"/>
        </w:rPr>
        <w:t>PHẦN CÂU HỎ</w:t>
      </w:r>
      <w:r w:rsidR="00EF2DDE" w:rsidRPr="346108A1">
        <w:rPr>
          <w:rFonts w:ascii="Times New Roman" w:hAnsi="Times New Roman"/>
          <w:sz w:val="38"/>
          <w:szCs w:val="38"/>
          <w:lang w:val="es-ES"/>
        </w:rPr>
        <w:t>I TỰ LUẬN (</w:t>
      </w:r>
      <w:r w:rsidR="00540B71" w:rsidRPr="346108A1">
        <w:rPr>
          <w:rFonts w:ascii="Times New Roman" w:hAnsi="Times New Roman"/>
          <w:sz w:val="38"/>
          <w:szCs w:val="38"/>
          <w:lang w:val="es-ES" w:eastAsia="ja-JP"/>
        </w:rPr>
        <w:t>6.5</w:t>
      </w:r>
      <w:r w:rsidRPr="346108A1">
        <w:rPr>
          <w:rFonts w:ascii="Times New Roman" w:hAnsi="Times New Roman"/>
          <w:sz w:val="38"/>
          <w:szCs w:val="38"/>
          <w:lang w:val="es-ES"/>
        </w:rPr>
        <w:t xml:space="preserve"> đi</w:t>
      </w:r>
      <w:r w:rsidR="6506FF18" w:rsidRPr="346108A1">
        <w:rPr>
          <w:rFonts w:ascii="Times New Roman" w:hAnsi="Times New Roman"/>
          <w:sz w:val="38"/>
          <w:szCs w:val="38"/>
          <w:lang w:val="es-ES"/>
        </w:rPr>
        <w:t>ể</w:t>
      </w:r>
      <w:r w:rsidRPr="346108A1">
        <w:rPr>
          <w:rFonts w:ascii="Times New Roman" w:hAnsi="Times New Roman"/>
          <w:sz w:val="38"/>
          <w:szCs w:val="38"/>
          <w:lang w:val="es-ES"/>
        </w:rPr>
        <w:t>m)</w:t>
      </w:r>
    </w:p>
    <w:p w14:paraId="16DF9AA7" w14:textId="22E60A85" w:rsidR="001369B6" w:rsidRPr="00106C04" w:rsidRDefault="00C92D05" w:rsidP="00A01973">
      <w:pPr>
        <w:pStyle w:val="oancuaDanhsach"/>
        <w:numPr>
          <w:ilvl w:val="0"/>
          <w:numId w:val="27"/>
        </w:numPr>
        <w:spacing w:after="100" w:afterAutospacing="1"/>
        <w:rPr>
          <w:rFonts w:ascii="Times New Roman" w:hAnsi="Times New Roman"/>
          <w:sz w:val="30"/>
          <w:szCs w:val="30"/>
          <w:lang w:val="vi-VN" w:eastAsia="ja-JP"/>
        </w:rPr>
      </w:pPr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(3 </w:t>
      </w: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điểm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) </w:t>
      </w:r>
      <w:r w:rsidR="001369B6" w:rsidRPr="00106C04">
        <w:rPr>
          <w:rFonts w:ascii="Times New Roman" w:hAnsi="Times New Roman"/>
          <w:sz w:val="30"/>
          <w:szCs w:val="30"/>
          <w:lang w:val="vi-VN" w:eastAsia="ja-JP"/>
        </w:rPr>
        <w:t xml:space="preserve">Cho </w:t>
      </w:r>
      <w:proofErr w:type="spellStart"/>
      <w:r w:rsidR="001369B6" w:rsidRPr="00106C04">
        <w:rPr>
          <w:rFonts w:ascii="Times New Roman" w:hAnsi="Times New Roman"/>
          <w:sz w:val="30"/>
          <w:szCs w:val="30"/>
          <w:lang w:val="vi-VN" w:eastAsia="ja-JP"/>
        </w:rPr>
        <w:t>mạch</w:t>
      </w:r>
      <w:proofErr w:type="spellEnd"/>
      <w:r w:rsidR="001369B6"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="001369B6" w:rsidRPr="00106C04">
        <w:rPr>
          <w:rFonts w:ascii="Times New Roman" w:hAnsi="Times New Roman"/>
          <w:sz w:val="30"/>
          <w:szCs w:val="30"/>
          <w:lang w:val="vi-VN" w:eastAsia="ja-JP"/>
        </w:rPr>
        <w:t>điện</w:t>
      </w:r>
      <w:proofErr w:type="spellEnd"/>
      <w:r w:rsidR="001369B6" w:rsidRPr="00106C04">
        <w:rPr>
          <w:rFonts w:ascii="Times New Roman" w:hAnsi="Times New Roman"/>
          <w:sz w:val="30"/>
          <w:szCs w:val="30"/>
          <w:lang w:val="vi-VN" w:eastAsia="ja-JP"/>
        </w:rPr>
        <w:t xml:space="preserve"> như </w:t>
      </w:r>
      <w:proofErr w:type="spellStart"/>
      <w:r w:rsidR="001369B6" w:rsidRPr="00106C04">
        <w:rPr>
          <w:rFonts w:ascii="Times New Roman" w:hAnsi="Times New Roman"/>
          <w:sz w:val="30"/>
          <w:szCs w:val="30"/>
          <w:lang w:val="vi-VN" w:eastAsia="ja-JP"/>
        </w:rPr>
        <w:t>hình</w:t>
      </w:r>
      <w:proofErr w:type="spellEnd"/>
      <w:r w:rsidR="001369B6"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="001369B6" w:rsidRPr="00106C04">
        <w:rPr>
          <w:rFonts w:ascii="Times New Roman" w:hAnsi="Times New Roman"/>
          <w:sz w:val="30"/>
          <w:szCs w:val="30"/>
          <w:lang w:val="vi-VN" w:eastAsia="ja-JP"/>
        </w:rPr>
        <w:t>vẽ</w:t>
      </w:r>
      <w:proofErr w:type="spellEnd"/>
      <w:r w:rsidR="00A01973"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="00A01973" w:rsidRPr="00106C04">
        <w:rPr>
          <w:rFonts w:ascii="Times New Roman" w:hAnsi="Times New Roman"/>
          <w:sz w:val="30"/>
          <w:szCs w:val="30"/>
          <w:lang w:val="vi-VN" w:eastAsia="ja-JP"/>
        </w:rPr>
        <w:t>với</w:t>
      </w:r>
      <w:proofErr w:type="spellEnd"/>
      <w:r w:rsidR="00A01973"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="00A01973" w:rsidRPr="00106C04">
        <w:rPr>
          <w:rFonts w:ascii="Times New Roman" w:hAnsi="Times New Roman"/>
          <w:sz w:val="30"/>
          <w:szCs w:val="30"/>
          <w:lang w:val="vi-VN" w:eastAsia="ja-JP"/>
        </w:rPr>
        <w:t>các</w:t>
      </w:r>
      <w:proofErr w:type="spellEnd"/>
      <w:r w:rsidR="00A01973" w:rsidRPr="00106C04">
        <w:rPr>
          <w:rFonts w:ascii="Times New Roman" w:hAnsi="Times New Roman"/>
          <w:sz w:val="30"/>
          <w:szCs w:val="30"/>
          <w:lang w:val="vi-VN" w:eastAsia="ja-JP"/>
        </w:rPr>
        <w:t xml:space="preserve"> tham </w:t>
      </w:r>
      <w:proofErr w:type="spellStart"/>
      <w:r w:rsidR="00A01973" w:rsidRPr="00106C04">
        <w:rPr>
          <w:rFonts w:ascii="Times New Roman" w:hAnsi="Times New Roman"/>
          <w:sz w:val="30"/>
          <w:szCs w:val="30"/>
          <w:lang w:val="vi-VN" w:eastAsia="ja-JP"/>
        </w:rPr>
        <w:t>số</w:t>
      </w:r>
      <w:proofErr w:type="spellEnd"/>
      <w:r w:rsidR="00A01973"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="00A01973" w:rsidRPr="00106C04">
        <w:rPr>
          <w:rFonts w:ascii="Times New Roman" w:hAnsi="Times New Roman"/>
          <w:sz w:val="30"/>
          <w:szCs w:val="30"/>
          <w:lang w:val="vi-VN" w:eastAsia="ja-JP"/>
        </w:rPr>
        <w:t>transistor</w:t>
      </w:r>
      <w:proofErr w:type="spellEnd"/>
      <w:r w:rsidR="00A01973"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="00A01973" w:rsidRPr="00106C04">
        <w:rPr>
          <w:rFonts w:ascii="Times New Roman" w:hAnsi="Times New Roman"/>
          <w:sz w:val="30"/>
          <w:szCs w:val="30"/>
          <w:lang w:val="vi-VN" w:eastAsia="ja-JP"/>
        </w:rPr>
        <w:t>là</w:t>
      </w:r>
      <w:proofErr w:type="spellEnd"/>
      <w:r w:rsidR="000C5B23"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30"/>
                <w:szCs w:val="30"/>
                <w:lang w:val="vi-VN" w:eastAsia="ja-JP"/>
              </w:rPr>
            </m:ctrlPr>
          </m:sSubPr>
          <m:e>
            <m:r>
              <w:rPr>
                <w:rFonts w:ascii="Cambria Math" w:hAnsi="Cambria Math"/>
                <w:sz w:val="30"/>
                <w:szCs w:val="30"/>
                <w:lang w:val="vi-VN" w:eastAsia="ja-JP"/>
              </w:rPr>
              <m:t>V</m:t>
            </m:r>
          </m:e>
          <m:sub>
            <m:r>
              <w:rPr>
                <w:rFonts w:ascii="Cambria Math" w:hAnsi="Cambria Math"/>
                <w:sz w:val="30"/>
                <w:szCs w:val="30"/>
                <w:lang w:val="vi-VN" w:eastAsia="ja-JP"/>
              </w:rPr>
              <m:t>BE</m:t>
            </m:r>
          </m:sub>
        </m:sSub>
        <m:d>
          <m:dPr>
            <m:ctrlPr>
              <w:rPr>
                <w:rFonts w:ascii="Cambria Math" w:hAnsi="Cambria Math"/>
                <w:i/>
                <w:sz w:val="30"/>
                <w:szCs w:val="30"/>
                <w:lang w:val="vi-VN" w:eastAsia="ja-JP"/>
              </w:rPr>
            </m:ctrlPr>
          </m:dPr>
          <m:e>
            <m:r>
              <w:rPr>
                <w:rFonts w:ascii="Cambria Math" w:hAnsi="Cambria Math"/>
                <w:sz w:val="30"/>
                <w:szCs w:val="30"/>
                <w:lang w:val="vi-VN" w:eastAsia="ja-JP"/>
              </w:rPr>
              <m:t>on</m:t>
            </m:r>
          </m:e>
        </m:d>
        <m:r>
          <w:rPr>
            <w:rFonts w:ascii="Cambria Math" w:hAnsi="Cambria Math"/>
            <w:sz w:val="30"/>
            <w:szCs w:val="30"/>
            <w:lang w:val="vi-VN" w:eastAsia="ja-JP"/>
          </w:rPr>
          <m:t>=0.7V</m:t>
        </m:r>
      </m:oMath>
      <w:r w:rsidR="000C5B23" w:rsidRPr="00106C04">
        <w:rPr>
          <w:rFonts w:ascii="Times New Roman" w:hAnsi="Times New Roman"/>
          <w:sz w:val="30"/>
          <w:szCs w:val="30"/>
          <w:lang w:val="vi-VN" w:eastAsia="ja-JP"/>
        </w:rPr>
        <w:t>,</w:t>
      </w:r>
      <w:r w:rsidR="00A01973"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m:oMath>
        <m:r>
          <w:rPr>
            <w:rFonts w:ascii="Cambria Math" w:hAnsi="Cambria Math"/>
            <w:sz w:val="30"/>
            <w:szCs w:val="30"/>
            <w:lang w:val="vi-VN" w:eastAsia="ja-JP"/>
          </w:rPr>
          <m:t>β=180</m:t>
        </m:r>
      </m:oMath>
      <w:r w:rsidR="00A01973" w:rsidRPr="00106C04">
        <w:rPr>
          <w:rFonts w:ascii="Times New Roman" w:hAnsi="Times New Roman"/>
          <w:sz w:val="30"/>
          <w:szCs w:val="30"/>
          <w:lang w:val="vi-VN" w:eastAsia="ja-JP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 w:val="30"/>
                <w:szCs w:val="30"/>
                <w:lang w:val="vi-VN" w:eastAsia="ja-JP"/>
              </w:rPr>
            </m:ctrlPr>
          </m:sSubPr>
          <m:e>
            <m:r>
              <w:rPr>
                <w:rFonts w:ascii="Cambria Math" w:hAnsi="Cambria Math"/>
                <w:sz w:val="30"/>
                <w:szCs w:val="30"/>
                <w:lang w:val="vi-VN" w:eastAsia="ja-JP"/>
              </w:rPr>
              <m:t>r</m:t>
            </m:r>
          </m:e>
          <m:sub>
            <m:r>
              <w:rPr>
                <w:rFonts w:ascii="Cambria Math" w:hAnsi="Cambria Math"/>
                <w:sz w:val="30"/>
                <w:szCs w:val="30"/>
                <w:lang w:val="vi-VN" w:eastAsia="ja-JP"/>
              </w:rPr>
              <m:t>0</m:t>
            </m:r>
          </m:sub>
        </m:sSub>
        <m:r>
          <w:rPr>
            <w:rFonts w:ascii="Cambria Math" w:hAnsi="Cambria Math"/>
            <w:sz w:val="30"/>
            <w:szCs w:val="30"/>
            <w:lang w:val="vi-VN" w:eastAsia="ja-JP"/>
          </w:rPr>
          <m:t>=∞</m:t>
        </m:r>
      </m:oMath>
      <w:r w:rsidR="00A01973" w:rsidRPr="00106C04">
        <w:rPr>
          <w:rFonts w:ascii="Times New Roman" w:hAnsi="Times New Roman"/>
          <w:sz w:val="30"/>
          <w:szCs w:val="30"/>
          <w:lang w:val="vi-VN" w:eastAsia="ja-JP"/>
        </w:rPr>
        <w:t>.</w:t>
      </w:r>
    </w:p>
    <w:p w14:paraId="148FDB3A" w14:textId="742D69BE" w:rsidR="00A50D1F" w:rsidRPr="00106C04" w:rsidRDefault="00FE62B4" w:rsidP="00E5485D">
      <w:pPr>
        <w:spacing w:after="100" w:afterAutospacing="1"/>
        <w:jc w:val="center"/>
        <w:rPr>
          <w:rFonts w:ascii="Times New Roman" w:hAnsi="Times New Roman"/>
          <w:sz w:val="30"/>
          <w:szCs w:val="30"/>
          <w:lang w:val="vi-VN" w:eastAsia="ja-JP"/>
        </w:rPr>
      </w:pPr>
      <w:r>
        <w:rPr>
          <w:noProof/>
        </w:rPr>
        <w:drawing>
          <wp:inline distT="0" distB="0" distL="0" distR="0" wp14:anchorId="0D3EA68C" wp14:editId="1F6F862E">
            <wp:extent cx="5724322" cy="3606800"/>
            <wp:effectExtent l="0" t="0" r="0" b="0"/>
            <wp:docPr id="7" name="Picture 7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322" cy="360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70394" w14:textId="7236F898" w:rsidR="00A01973" w:rsidRPr="00106C04" w:rsidRDefault="0062140B" w:rsidP="00A50D1F">
      <w:pPr>
        <w:spacing w:after="100" w:afterAutospacing="1"/>
        <w:rPr>
          <w:rFonts w:ascii="Times New Roman" w:hAnsi="Times New Roman"/>
          <w:sz w:val="30"/>
          <w:szCs w:val="30"/>
          <w:lang w:val="vi-VN" w:eastAsia="ja-JP"/>
        </w:rPr>
      </w:pP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Hãy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t</w:t>
      </w:r>
      <w:r w:rsidR="00A01973" w:rsidRPr="00106C04">
        <w:rPr>
          <w:rFonts w:ascii="Times New Roman" w:hAnsi="Times New Roman"/>
          <w:sz w:val="30"/>
          <w:szCs w:val="30"/>
          <w:lang w:val="vi-VN" w:eastAsia="ja-JP"/>
        </w:rPr>
        <w:t>ìm</w:t>
      </w:r>
      <w:proofErr w:type="spellEnd"/>
      <w:r w:rsidR="00A01973" w:rsidRPr="00106C04">
        <w:rPr>
          <w:rFonts w:ascii="Times New Roman" w:hAnsi="Times New Roman"/>
          <w:sz w:val="30"/>
          <w:szCs w:val="30"/>
          <w:lang w:val="vi-VN" w:eastAsia="ja-JP"/>
        </w:rPr>
        <w:t>:</w:t>
      </w:r>
    </w:p>
    <w:p w14:paraId="305765E1" w14:textId="73A6CCB1" w:rsidR="00B51A17" w:rsidRPr="00106C04" w:rsidRDefault="00B51A17" w:rsidP="00A01973">
      <w:pPr>
        <w:pStyle w:val="oancuaDanhsach"/>
        <w:numPr>
          <w:ilvl w:val="0"/>
          <w:numId w:val="28"/>
        </w:numPr>
        <w:spacing w:after="100" w:afterAutospacing="1"/>
        <w:rPr>
          <w:rFonts w:ascii="Times New Roman" w:hAnsi="Times New Roman"/>
          <w:sz w:val="30"/>
          <w:szCs w:val="30"/>
          <w:lang w:val="vi-VN" w:eastAsia="ja-JP"/>
        </w:rPr>
      </w:pP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Điểm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làm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việc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 Q</w:t>
      </w:r>
      <w:r w:rsidR="00497B88" w:rsidRPr="00106C04">
        <w:rPr>
          <w:rFonts w:ascii="Times New Roman" w:hAnsi="Times New Roman"/>
          <w:sz w:val="30"/>
          <w:szCs w:val="30"/>
          <w:lang w:val="vi-VN" w:eastAsia="ja-JP"/>
        </w:rPr>
        <w:t>:</w:t>
      </w:r>
      <m:oMath>
        <m:r>
          <w:rPr>
            <w:rFonts w:ascii="Cambria Math" w:hAnsi="Cambria Math"/>
            <w:sz w:val="30"/>
            <w:szCs w:val="30"/>
            <w:lang w:val="vi-VN" w:eastAsia="ja-JP"/>
          </w:rPr>
          <m:t xml:space="preserve"> </m:t>
        </m:r>
      </m:oMath>
      <w:r w:rsidR="00497B88"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30"/>
                <w:szCs w:val="30"/>
                <w:lang w:val="vi-VN" w:eastAsia="ja-JP"/>
              </w:rPr>
            </m:ctrlPr>
          </m:sSubPr>
          <m:e>
            <m:r>
              <w:rPr>
                <w:rFonts w:ascii="Cambria Math" w:hAnsi="Cambria Math"/>
                <w:sz w:val="30"/>
                <w:szCs w:val="30"/>
                <w:lang w:val="vi-VN" w:eastAsia="ja-JP"/>
              </w:rPr>
              <m:t>I</m:t>
            </m:r>
          </m:e>
          <m:sub>
            <m:r>
              <w:rPr>
                <w:rFonts w:ascii="Cambria Math" w:hAnsi="Cambria Math"/>
                <w:sz w:val="30"/>
                <w:szCs w:val="30"/>
                <w:lang w:val="vi-VN" w:eastAsia="ja-JP"/>
              </w:rPr>
              <m:t>CQ</m:t>
            </m:r>
          </m:sub>
        </m:sSub>
      </m:oMath>
      <w:r w:rsidR="00497B88" w:rsidRPr="00106C04">
        <w:rPr>
          <w:rFonts w:ascii="Times New Roman" w:hAnsi="Times New Roman"/>
          <w:sz w:val="30"/>
          <w:szCs w:val="30"/>
          <w:lang w:val="vi-VN" w:eastAsia="ja-JP"/>
        </w:rPr>
        <w:t xml:space="preserve"> và </w:t>
      </w:r>
      <m:oMath>
        <m:sSub>
          <m:sSubPr>
            <m:ctrlPr>
              <w:rPr>
                <w:rFonts w:ascii="Cambria Math" w:hAnsi="Cambria Math"/>
                <w:i/>
                <w:sz w:val="30"/>
                <w:szCs w:val="30"/>
                <w:lang w:val="vi-VN" w:eastAsia="ja-JP"/>
              </w:rPr>
            </m:ctrlPr>
          </m:sSubPr>
          <m:e>
            <m:r>
              <w:rPr>
                <w:rFonts w:ascii="Cambria Math" w:hAnsi="Cambria Math"/>
                <w:sz w:val="30"/>
                <w:szCs w:val="30"/>
                <w:lang w:val="vi-VN" w:eastAsia="ja-JP"/>
              </w:rPr>
              <m:t>V</m:t>
            </m:r>
          </m:e>
          <m:sub>
            <m:r>
              <w:rPr>
                <w:rFonts w:ascii="Cambria Math" w:hAnsi="Cambria Math"/>
                <w:sz w:val="30"/>
                <w:szCs w:val="30"/>
                <w:lang w:val="vi-VN" w:eastAsia="ja-JP"/>
              </w:rPr>
              <m:t>CEQ</m:t>
            </m:r>
          </m:sub>
        </m:sSub>
      </m:oMath>
    </w:p>
    <w:p w14:paraId="44711213" w14:textId="13E8A7A6" w:rsidR="005B2CCF" w:rsidRPr="00106C04" w:rsidRDefault="00B51A17" w:rsidP="00A01973">
      <w:pPr>
        <w:pStyle w:val="oancuaDanhsach"/>
        <w:numPr>
          <w:ilvl w:val="0"/>
          <w:numId w:val="28"/>
        </w:numPr>
        <w:spacing w:after="100" w:afterAutospacing="1"/>
        <w:rPr>
          <w:rFonts w:ascii="Times New Roman" w:hAnsi="Times New Roman"/>
          <w:sz w:val="30"/>
          <w:szCs w:val="30"/>
          <w:lang w:val="vi-VN" w:eastAsia="ja-JP"/>
        </w:rPr>
      </w:pP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Các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 tham </w:t>
      </w: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số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mạch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tín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hiệu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nhỏ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m:oMath>
        <m:r>
          <w:rPr>
            <w:rFonts w:ascii="Cambria Math" w:hAnsi="Cambria Math"/>
            <w:sz w:val="30"/>
            <w:szCs w:val="30"/>
            <w:lang w:val="vi-VN" w:eastAsia="ja-JP"/>
          </w:rPr>
          <m:t>π</m:t>
        </m:r>
      </m:oMath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-lai: </w:t>
      </w:r>
      <m:oMath>
        <m:sSub>
          <m:sSubPr>
            <m:ctrlPr>
              <w:rPr>
                <w:rFonts w:ascii="Cambria Math" w:hAnsi="Cambria Math"/>
                <w:i/>
                <w:sz w:val="30"/>
                <w:szCs w:val="30"/>
                <w:lang w:val="vi-VN" w:eastAsia="ja-JP"/>
              </w:rPr>
            </m:ctrlPr>
          </m:sSubPr>
          <m:e>
            <m:r>
              <w:rPr>
                <w:rFonts w:ascii="Cambria Math" w:hAnsi="Cambria Math"/>
                <w:sz w:val="30"/>
                <w:szCs w:val="30"/>
                <w:lang w:val="vi-VN" w:eastAsia="ja-JP"/>
              </w:rPr>
              <m:t>r</m:t>
            </m:r>
          </m:e>
          <m:sub>
            <m:r>
              <w:rPr>
                <w:rFonts w:ascii="Cambria Math" w:hAnsi="Cambria Math"/>
                <w:sz w:val="30"/>
                <w:szCs w:val="30"/>
                <w:lang w:val="vi-VN" w:eastAsia="ja-JP"/>
              </w:rPr>
              <m:t>π</m:t>
            </m:r>
          </m:sub>
        </m:sSub>
        <m:r>
          <w:rPr>
            <w:rFonts w:ascii="Cambria Math" w:hAnsi="Cambria Math"/>
            <w:sz w:val="30"/>
            <w:szCs w:val="30"/>
            <w:lang w:val="vi-VN" w:eastAsia="ja-JP"/>
          </w:rPr>
          <m:t>=</m:t>
        </m:r>
        <m:f>
          <m:fPr>
            <m:ctrlPr>
              <w:rPr>
                <w:rFonts w:ascii="Cambria Math" w:hAnsi="Cambria Math"/>
                <w:i/>
                <w:sz w:val="30"/>
                <w:szCs w:val="30"/>
                <w:lang w:val="vi-VN" w:eastAsia="ja-JP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30"/>
                    <w:szCs w:val="30"/>
                    <w:lang w:val="vi-VN" w:eastAsia="ja-JP"/>
                  </w:rPr>
                </m:ctrlPr>
              </m:sSubPr>
              <m:e>
                <m:r>
                  <w:rPr>
                    <w:rFonts w:ascii="Cambria Math" w:hAnsi="Cambria Math"/>
                    <w:sz w:val="30"/>
                    <w:szCs w:val="30"/>
                    <w:lang w:val="vi-VN" w:eastAsia="ja-JP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30"/>
                    <w:szCs w:val="30"/>
                    <w:lang w:val="vi-VN" w:eastAsia="ja-JP"/>
                  </w:rPr>
                  <m:t>T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30"/>
                    <w:szCs w:val="30"/>
                    <w:lang w:val="vi-VN" w:eastAsia="ja-JP"/>
                  </w:rPr>
                </m:ctrlPr>
              </m:sSubPr>
              <m:e>
                <m:r>
                  <w:rPr>
                    <w:rFonts w:ascii="Cambria Math" w:hAnsi="Cambria Math"/>
                    <w:sz w:val="30"/>
                    <w:szCs w:val="30"/>
                    <w:lang w:val="vi-VN" w:eastAsia="ja-JP"/>
                  </w:rPr>
                  <m:t>I</m:t>
                </m:r>
              </m:e>
              <m:sub>
                <m:r>
                  <w:rPr>
                    <w:rFonts w:ascii="Cambria Math" w:hAnsi="Cambria Math"/>
                    <w:sz w:val="30"/>
                    <w:szCs w:val="30"/>
                    <w:lang w:val="vi-VN" w:eastAsia="ja-JP"/>
                  </w:rPr>
                  <m:t>BQ</m:t>
                </m:r>
              </m:sub>
            </m:sSub>
          </m:den>
        </m:f>
      </m:oMath>
      <w:r w:rsidR="005B2CCF" w:rsidRPr="00106C04">
        <w:rPr>
          <w:rFonts w:ascii="Times New Roman" w:hAnsi="Times New Roman"/>
          <w:sz w:val="30"/>
          <w:szCs w:val="30"/>
          <w:lang w:val="vi-VN" w:eastAsia="ja-JP"/>
        </w:rPr>
        <w:t xml:space="preserve"> và </w:t>
      </w:r>
      <m:oMath>
        <m:sSub>
          <m:sSubPr>
            <m:ctrlPr>
              <w:rPr>
                <w:rFonts w:ascii="Cambria Math" w:hAnsi="Cambria Math"/>
                <w:i/>
                <w:sz w:val="30"/>
                <w:szCs w:val="30"/>
                <w:lang w:val="vi-VN" w:eastAsia="ja-JP"/>
              </w:rPr>
            </m:ctrlPr>
          </m:sSubPr>
          <m:e>
            <m:r>
              <w:rPr>
                <w:rFonts w:ascii="Cambria Math" w:hAnsi="Cambria Math"/>
                <w:sz w:val="30"/>
                <w:szCs w:val="30"/>
                <w:lang w:val="vi-VN" w:eastAsia="ja-JP"/>
              </w:rPr>
              <m:t>g</m:t>
            </m:r>
          </m:e>
          <m:sub>
            <m:r>
              <w:rPr>
                <w:rFonts w:ascii="Cambria Math" w:hAnsi="Cambria Math"/>
                <w:sz w:val="30"/>
                <w:szCs w:val="30"/>
                <w:lang w:val="vi-VN" w:eastAsia="ja-JP"/>
              </w:rPr>
              <m:t>m</m:t>
            </m:r>
          </m:sub>
        </m:sSub>
        <m:r>
          <w:rPr>
            <w:rFonts w:ascii="Cambria Math" w:hAnsi="Cambria Math"/>
            <w:sz w:val="30"/>
            <w:szCs w:val="30"/>
            <w:lang w:val="vi-VN" w:eastAsia="ja-JP"/>
          </w:rPr>
          <m:t>=</m:t>
        </m:r>
        <m:f>
          <m:fPr>
            <m:ctrlPr>
              <w:rPr>
                <w:rFonts w:ascii="Cambria Math" w:hAnsi="Cambria Math"/>
                <w:i/>
                <w:sz w:val="30"/>
                <w:szCs w:val="30"/>
                <w:lang w:val="vi-VN" w:eastAsia="ja-JP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30"/>
                    <w:szCs w:val="30"/>
                    <w:lang w:val="vi-VN" w:eastAsia="ja-JP"/>
                  </w:rPr>
                </m:ctrlPr>
              </m:sSubPr>
              <m:e>
                <m:r>
                  <w:rPr>
                    <w:rFonts w:ascii="Cambria Math" w:hAnsi="Cambria Math"/>
                    <w:sz w:val="30"/>
                    <w:szCs w:val="30"/>
                    <w:lang w:val="vi-VN" w:eastAsia="ja-JP"/>
                  </w:rPr>
                  <m:t>I</m:t>
                </m:r>
              </m:e>
              <m:sub>
                <m:r>
                  <w:rPr>
                    <w:rFonts w:ascii="Cambria Math" w:hAnsi="Cambria Math"/>
                    <w:sz w:val="30"/>
                    <w:szCs w:val="30"/>
                    <w:lang w:val="vi-VN" w:eastAsia="ja-JP"/>
                  </w:rPr>
                  <m:t>CQ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30"/>
                    <w:szCs w:val="30"/>
                    <w:lang w:val="vi-VN" w:eastAsia="ja-JP"/>
                  </w:rPr>
                </m:ctrlPr>
              </m:sSubPr>
              <m:e>
                <m:r>
                  <w:rPr>
                    <w:rFonts w:ascii="Cambria Math" w:hAnsi="Cambria Math"/>
                    <w:sz w:val="30"/>
                    <w:szCs w:val="30"/>
                    <w:lang w:val="vi-VN" w:eastAsia="ja-JP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30"/>
                    <w:szCs w:val="30"/>
                    <w:lang w:val="vi-VN" w:eastAsia="ja-JP"/>
                  </w:rPr>
                  <m:t>T</m:t>
                </m:r>
              </m:sub>
            </m:sSub>
          </m:den>
        </m:f>
      </m:oMath>
      <w:r w:rsidR="00563741" w:rsidRPr="00CA11D6">
        <w:rPr>
          <w:rFonts w:ascii="Times New Roman" w:hAnsi="Times New Roman"/>
          <w:sz w:val="30"/>
          <w:szCs w:val="30"/>
          <w:lang w:val="vi-VN" w:eastAsia="ja-JP"/>
        </w:rPr>
        <w:t xml:space="preserve"> v</w:t>
      </w:r>
      <w:proofErr w:type="spellStart"/>
      <w:r w:rsidR="00563741" w:rsidRPr="00CA11D6">
        <w:rPr>
          <w:rFonts w:ascii="Times New Roman" w:hAnsi="Times New Roman"/>
          <w:sz w:val="30"/>
          <w:szCs w:val="30"/>
          <w:lang w:val="vi-VN" w:eastAsia="ja-JP"/>
        </w:rPr>
        <w:t>ới</w:t>
      </w:r>
      <w:proofErr w:type="spellEnd"/>
      <w:r w:rsidR="00265D1D" w:rsidRPr="00CA11D6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="00265D1D" w:rsidRPr="00CA11D6">
        <w:rPr>
          <w:rFonts w:ascii="Times New Roman" w:hAnsi="Times New Roman"/>
          <w:sz w:val="30"/>
          <w:szCs w:val="30"/>
          <w:lang w:val="vi-VN" w:eastAsia="ja-JP"/>
        </w:rPr>
        <w:t>điện</w:t>
      </w:r>
      <w:proofErr w:type="spellEnd"/>
      <w:r w:rsidR="00265D1D" w:rsidRPr="00CA11D6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="00265D1D" w:rsidRPr="00CA11D6">
        <w:rPr>
          <w:rFonts w:ascii="Times New Roman" w:hAnsi="Times New Roman"/>
          <w:sz w:val="30"/>
          <w:szCs w:val="30"/>
          <w:lang w:val="vi-VN" w:eastAsia="ja-JP"/>
        </w:rPr>
        <w:t>áp</w:t>
      </w:r>
      <w:proofErr w:type="spellEnd"/>
      <w:r w:rsidR="00265D1D" w:rsidRPr="00CA11D6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="00265D1D" w:rsidRPr="00CA11D6">
        <w:rPr>
          <w:rFonts w:ascii="Times New Roman" w:hAnsi="Times New Roman"/>
          <w:sz w:val="30"/>
          <w:szCs w:val="30"/>
          <w:lang w:val="vi-VN" w:eastAsia="ja-JP"/>
        </w:rPr>
        <w:t>nhiệt</w:t>
      </w:r>
      <w:proofErr w:type="spellEnd"/>
      <w:r w:rsidR="00563741" w:rsidRPr="00CA11D6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30"/>
                <w:szCs w:val="30"/>
                <w:lang w:eastAsia="ja-JP"/>
              </w:rPr>
            </m:ctrlPr>
          </m:sSubPr>
          <m:e>
            <m:r>
              <w:rPr>
                <w:rFonts w:ascii="Cambria Math" w:hAnsi="Cambria Math"/>
                <w:sz w:val="30"/>
                <w:szCs w:val="30"/>
                <w:lang w:val="vi-VN" w:eastAsia="ja-JP"/>
              </w:rPr>
              <m:t>V</m:t>
            </m:r>
          </m:e>
          <m:sub>
            <m:r>
              <w:rPr>
                <w:rFonts w:ascii="Cambria Math" w:hAnsi="Cambria Math"/>
                <w:sz w:val="30"/>
                <w:szCs w:val="30"/>
                <w:lang w:val="vi-VN" w:eastAsia="ja-JP"/>
              </w:rPr>
              <m:t>T</m:t>
            </m:r>
          </m:sub>
        </m:sSub>
        <m:r>
          <w:rPr>
            <w:rFonts w:ascii="Cambria Math" w:hAnsi="Cambria Math"/>
            <w:sz w:val="30"/>
            <w:szCs w:val="30"/>
            <w:lang w:val="vi-VN" w:eastAsia="ja-JP"/>
          </w:rPr>
          <m:t>=0.026V</m:t>
        </m:r>
      </m:oMath>
    </w:p>
    <w:p w14:paraId="0069B824" w14:textId="5C7459D5" w:rsidR="00A50D1F" w:rsidRPr="00106C04" w:rsidRDefault="005B52E3" w:rsidP="00A01973">
      <w:pPr>
        <w:pStyle w:val="oancuaDanhsach"/>
        <w:numPr>
          <w:ilvl w:val="0"/>
          <w:numId w:val="28"/>
        </w:numPr>
        <w:spacing w:after="100" w:afterAutospacing="1"/>
        <w:rPr>
          <w:rFonts w:ascii="Times New Roman" w:hAnsi="Times New Roman"/>
          <w:sz w:val="30"/>
          <w:szCs w:val="30"/>
          <w:lang w:val="vi-VN" w:eastAsia="ja-JP"/>
        </w:rPr>
      </w:pP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Hệ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số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khuếch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đại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điện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áp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tín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hiệu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nhỏ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30"/>
                <w:szCs w:val="30"/>
                <w:lang w:val="vi-VN" w:eastAsia="ja-JP"/>
              </w:rPr>
            </m:ctrlPr>
          </m:sSubPr>
          <m:e>
            <m:r>
              <w:rPr>
                <w:rFonts w:ascii="Cambria Math" w:hAnsi="Cambria Math"/>
                <w:sz w:val="30"/>
                <w:szCs w:val="30"/>
                <w:lang w:val="vi-VN" w:eastAsia="ja-JP"/>
              </w:rPr>
              <m:t>A</m:t>
            </m:r>
          </m:e>
          <m:sub>
            <m:r>
              <w:rPr>
                <w:rFonts w:ascii="Cambria Math" w:hAnsi="Cambria Math"/>
                <w:sz w:val="30"/>
                <w:szCs w:val="30"/>
                <w:lang w:val="vi-VN" w:eastAsia="ja-JP"/>
              </w:rPr>
              <m:t>v</m:t>
            </m:r>
          </m:sub>
        </m:sSub>
        <m:r>
          <w:rPr>
            <w:rFonts w:ascii="Cambria Math" w:hAnsi="Cambria Math"/>
            <w:sz w:val="30"/>
            <w:szCs w:val="30"/>
            <w:lang w:val="vi-VN" w:eastAsia="ja-JP"/>
          </w:rPr>
          <m:t>=</m:t>
        </m:r>
        <m:f>
          <m:fPr>
            <m:ctrlPr>
              <w:rPr>
                <w:rFonts w:ascii="Cambria Math" w:hAnsi="Cambria Math"/>
                <w:i/>
                <w:sz w:val="30"/>
                <w:szCs w:val="30"/>
                <w:lang w:val="vi-VN" w:eastAsia="ja-JP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30"/>
                    <w:szCs w:val="30"/>
                    <w:lang w:val="vi-VN" w:eastAsia="ja-JP"/>
                  </w:rPr>
                </m:ctrlPr>
              </m:sSubPr>
              <m:e>
                <m:r>
                  <w:rPr>
                    <w:rFonts w:ascii="Cambria Math" w:hAnsi="Cambria Math"/>
                    <w:sz w:val="30"/>
                    <w:szCs w:val="30"/>
                    <w:lang w:val="vi-VN" w:eastAsia="ja-JP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30"/>
                    <w:szCs w:val="30"/>
                    <w:lang w:val="vi-VN" w:eastAsia="ja-JP"/>
                  </w:rPr>
                  <m:t>o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30"/>
                    <w:szCs w:val="30"/>
                    <w:lang w:val="vi-VN" w:eastAsia="ja-JP"/>
                  </w:rPr>
                </m:ctrlPr>
              </m:sSubPr>
              <m:e>
                <m:r>
                  <w:rPr>
                    <w:rFonts w:ascii="Cambria Math" w:hAnsi="Cambria Math"/>
                    <w:sz w:val="30"/>
                    <w:szCs w:val="30"/>
                    <w:lang w:val="vi-VN" w:eastAsia="ja-JP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30"/>
                    <w:szCs w:val="30"/>
                    <w:lang w:val="vi-VN" w:eastAsia="ja-JP"/>
                  </w:rPr>
                  <m:t>s</m:t>
                </m:r>
              </m:sub>
            </m:sSub>
          </m:den>
        </m:f>
      </m:oMath>
    </w:p>
    <w:p w14:paraId="3CD27A83" w14:textId="77777777" w:rsidR="00E5485D" w:rsidRPr="00106C04" w:rsidRDefault="00E5485D" w:rsidP="00E5485D">
      <w:pPr>
        <w:pStyle w:val="oancuaDanhsach"/>
        <w:spacing w:after="100" w:afterAutospacing="1"/>
        <w:rPr>
          <w:rFonts w:ascii="Times New Roman" w:hAnsi="Times New Roman"/>
          <w:sz w:val="30"/>
          <w:szCs w:val="30"/>
          <w:lang w:val="vi-VN" w:eastAsia="ja-JP"/>
        </w:rPr>
      </w:pPr>
    </w:p>
    <w:p w14:paraId="674C3AA7" w14:textId="78A1FF91" w:rsidR="0038328E" w:rsidRPr="00106C04" w:rsidRDefault="00C92D05" w:rsidP="005B52E3">
      <w:pPr>
        <w:pStyle w:val="oancuaDanhsach"/>
        <w:numPr>
          <w:ilvl w:val="0"/>
          <w:numId w:val="27"/>
        </w:numPr>
        <w:spacing w:after="100" w:afterAutospacing="1"/>
        <w:rPr>
          <w:rFonts w:ascii="Times New Roman" w:hAnsi="Times New Roman"/>
          <w:sz w:val="30"/>
          <w:szCs w:val="30"/>
          <w:lang w:val="vi-VN" w:eastAsia="ja-JP"/>
        </w:rPr>
      </w:pPr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(3.5 </w:t>
      </w:r>
      <w:proofErr w:type="spellStart"/>
      <w:r w:rsidRPr="00106C04">
        <w:rPr>
          <w:rFonts w:ascii="Times New Roman" w:hAnsi="Times New Roman"/>
          <w:sz w:val="30"/>
          <w:szCs w:val="30"/>
          <w:lang w:val="vi-VN" w:eastAsia="ja-JP"/>
        </w:rPr>
        <w:t>điểm</w:t>
      </w:r>
      <w:proofErr w:type="spellEnd"/>
      <w:r w:rsidRPr="00106C04">
        <w:rPr>
          <w:rFonts w:ascii="Times New Roman" w:hAnsi="Times New Roman"/>
          <w:sz w:val="30"/>
          <w:szCs w:val="30"/>
          <w:lang w:val="vi-VN" w:eastAsia="ja-JP"/>
        </w:rPr>
        <w:t xml:space="preserve">) </w:t>
      </w:r>
      <w:r w:rsidR="001120A4" w:rsidRPr="00106C04">
        <w:rPr>
          <w:rFonts w:ascii="Times New Roman" w:hAnsi="Times New Roman"/>
          <w:sz w:val="30"/>
          <w:szCs w:val="30"/>
          <w:lang w:val="es-ES" w:eastAsia="ja-JP"/>
        </w:rPr>
        <w:t xml:space="preserve">Thiết kế </w:t>
      </w:r>
      <w:r w:rsidR="00C4077D" w:rsidRPr="00106C04">
        <w:rPr>
          <w:rFonts w:ascii="Times New Roman" w:hAnsi="Times New Roman"/>
          <w:sz w:val="30"/>
          <w:szCs w:val="30"/>
          <w:lang w:val="es-ES" w:eastAsia="ja-JP"/>
        </w:rPr>
        <w:t>mạch nhận dạng chuỗi bit</w:t>
      </w:r>
      <w:r w:rsidR="004B32DC" w:rsidRPr="00106C04">
        <w:rPr>
          <w:rFonts w:ascii="Times New Roman" w:hAnsi="Times New Roman"/>
          <w:sz w:val="30"/>
          <w:szCs w:val="30"/>
          <w:lang w:val="es-ES" w:eastAsia="ja-JP"/>
        </w:rPr>
        <w:t xml:space="preserve"> có</w:t>
      </w:r>
      <w:r w:rsidR="00C4077D" w:rsidRPr="00106C04">
        <w:rPr>
          <w:rFonts w:ascii="Times New Roman" w:hAnsi="Times New Roman"/>
          <w:sz w:val="30"/>
          <w:szCs w:val="30"/>
          <w:lang w:val="es-ES" w:eastAsia="ja-JP"/>
        </w:rPr>
        <w:t xml:space="preserve"> đầu ra bằng “1” khi đầu vào là chuỗi “1</w:t>
      </w:r>
      <w:r w:rsidR="00A44F0D" w:rsidRPr="00106C04">
        <w:rPr>
          <w:rFonts w:ascii="Times New Roman" w:hAnsi="Times New Roman"/>
          <w:sz w:val="30"/>
          <w:szCs w:val="30"/>
          <w:lang w:val="es-ES" w:eastAsia="ja-JP"/>
        </w:rPr>
        <w:t>00</w:t>
      </w:r>
      <w:r w:rsidR="00C4077D" w:rsidRPr="00106C04">
        <w:rPr>
          <w:rFonts w:ascii="Times New Roman" w:hAnsi="Times New Roman"/>
          <w:sz w:val="30"/>
          <w:szCs w:val="30"/>
          <w:lang w:val="es-ES" w:eastAsia="ja-JP"/>
        </w:rPr>
        <w:t>1”</w:t>
      </w:r>
      <w:r w:rsidR="004B32DC" w:rsidRPr="00106C04">
        <w:rPr>
          <w:rFonts w:ascii="Times New Roman" w:hAnsi="Times New Roman"/>
          <w:sz w:val="30"/>
          <w:szCs w:val="30"/>
          <w:lang w:val="es-ES" w:eastAsia="ja-JP"/>
        </w:rPr>
        <w:t xml:space="preserve"> bằng đồ hình Moore,</w:t>
      </w:r>
      <w:r w:rsidR="00E61F89" w:rsidRPr="00106C04">
        <w:rPr>
          <w:rFonts w:ascii="Times New Roman" w:hAnsi="Times New Roman"/>
          <w:sz w:val="30"/>
          <w:szCs w:val="30"/>
          <w:lang w:val="es-ES" w:eastAsia="ja-JP"/>
        </w:rPr>
        <w:t xml:space="preserve"> sử dụng Flip-Flop D</w:t>
      </w:r>
      <w:r w:rsidR="00EC589B" w:rsidRPr="00106C04">
        <w:rPr>
          <w:rFonts w:ascii="Times New Roman" w:hAnsi="Times New Roman"/>
          <w:sz w:val="30"/>
          <w:szCs w:val="30"/>
          <w:lang w:val="es-ES" w:eastAsia="ja-JP"/>
        </w:rPr>
        <w:t>.</w:t>
      </w:r>
    </w:p>
    <w:tbl>
      <w:tblPr>
        <w:tblStyle w:val="LiBang"/>
        <w:tblpPr w:leftFromText="142" w:rightFromText="142" w:vertAnchor="text" w:horzAnchor="page" w:tblpX="4356" w:tblpY="39"/>
        <w:tblOverlap w:val="never"/>
        <w:tblW w:w="2820" w:type="dxa"/>
        <w:tblLook w:val="04A0" w:firstRow="1" w:lastRow="0" w:firstColumn="1" w:lastColumn="0" w:noHBand="0" w:noVBand="1"/>
      </w:tblPr>
      <w:tblGrid>
        <w:gridCol w:w="915"/>
        <w:gridCol w:w="1155"/>
        <w:gridCol w:w="750"/>
      </w:tblGrid>
      <w:tr w:rsidR="00A44F0D" w:rsidRPr="00106C04" w14:paraId="2803D458" w14:textId="77777777" w:rsidTr="4FA1BEED">
        <w:tc>
          <w:tcPr>
            <w:tcW w:w="915" w:type="dxa"/>
          </w:tcPr>
          <w:p w14:paraId="727302D7" w14:textId="77777777" w:rsidR="00A44F0D" w:rsidRPr="00106C04" w:rsidRDefault="00A44F0D" w:rsidP="00106C04">
            <w:pPr>
              <w:jc w:val="center"/>
              <w:rPr>
                <w:rFonts w:ascii="Times New Roman" w:hAnsi="Times New Roman"/>
                <w:b/>
                <w:sz w:val="30"/>
                <w:szCs w:val="30"/>
                <w:lang w:val="es-ES" w:eastAsia="ja-JP"/>
              </w:rPr>
            </w:pPr>
            <w:r w:rsidRPr="00106C04">
              <w:rPr>
                <w:rFonts w:ascii="Times New Roman" w:hAnsi="Times New Roman"/>
                <w:b/>
                <w:sz w:val="30"/>
                <w:szCs w:val="30"/>
                <w:lang w:val="es-ES" w:eastAsia="ja-JP"/>
              </w:rPr>
              <w:t>Q(t)</w:t>
            </w:r>
          </w:p>
        </w:tc>
        <w:tc>
          <w:tcPr>
            <w:tcW w:w="1155" w:type="dxa"/>
          </w:tcPr>
          <w:p w14:paraId="4140DAB5" w14:textId="77777777" w:rsidR="00A44F0D" w:rsidRPr="00106C04" w:rsidRDefault="00A44F0D" w:rsidP="00106C04">
            <w:pPr>
              <w:jc w:val="center"/>
              <w:rPr>
                <w:rFonts w:ascii="Times New Roman" w:hAnsi="Times New Roman"/>
                <w:b/>
                <w:sz w:val="30"/>
                <w:szCs w:val="30"/>
                <w:lang w:val="es-ES" w:eastAsia="ja-JP"/>
              </w:rPr>
            </w:pPr>
            <w:r w:rsidRPr="00106C04">
              <w:rPr>
                <w:rFonts w:ascii="Times New Roman" w:hAnsi="Times New Roman"/>
                <w:b/>
                <w:sz w:val="30"/>
                <w:szCs w:val="30"/>
                <w:lang w:val="es-ES" w:eastAsia="ja-JP"/>
              </w:rPr>
              <w:t>Q(t+1)</w:t>
            </w:r>
          </w:p>
        </w:tc>
        <w:tc>
          <w:tcPr>
            <w:tcW w:w="750" w:type="dxa"/>
          </w:tcPr>
          <w:p w14:paraId="70131B1B" w14:textId="77777777" w:rsidR="00A44F0D" w:rsidRPr="00106C04" w:rsidRDefault="00A44F0D" w:rsidP="00106C04">
            <w:pPr>
              <w:jc w:val="center"/>
              <w:rPr>
                <w:rFonts w:ascii="Times New Roman" w:hAnsi="Times New Roman"/>
                <w:b/>
                <w:sz w:val="30"/>
                <w:szCs w:val="30"/>
                <w:lang w:val="es-ES" w:eastAsia="ja-JP"/>
              </w:rPr>
            </w:pPr>
            <w:r w:rsidRPr="00106C04">
              <w:rPr>
                <w:rFonts w:ascii="Times New Roman" w:hAnsi="Times New Roman"/>
                <w:b/>
                <w:sz w:val="30"/>
                <w:szCs w:val="30"/>
                <w:lang w:val="es-ES" w:eastAsia="ja-JP"/>
              </w:rPr>
              <w:t>D</w:t>
            </w:r>
          </w:p>
        </w:tc>
      </w:tr>
      <w:tr w:rsidR="00A44F0D" w:rsidRPr="00106C04" w14:paraId="3B2611B6" w14:textId="77777777" w:rsidTr="4FA1BEED">
        <w:tc>
          <w:tcPr>
            <w:tcW w:w="915" w:type="dxa"/>
          </w:tcPr>
          <w:p w14:paraId="35F5FF6C" w14:textId="77777777" w:rsidR="00A44F0D" w:rsidRPr="00106C04" w:rsidRDefault="00A44F0D" w:rsidP="00106C04">
            <w:pPr>
              <w:jc w:val="center"/>
              <w:rPr>
                <w:rFonts w:ascii="Times New Roman" w:hAnsi="Times New Roman"/>
                <w:sz w:val="30"/>
                <w:szCs w:val="30"/>
                <w:lang w:val="es-ES" w:eastAsia="ja-JP"/>
              </w:rPr>
            </w:pPr>
            <w:r w:rsidRPr="00106C04">
              <w:rPr>
                <w:rFonts w:ascii="Times New Roman" w:hAnsi="Times New Roman"/>
                <w:sz w:val="30"/>
                <w:szCs w:val="30"/>
                <w:lang w:val="es-ES" w:eastAsia="ja-JP"/>
              </w:rPr>
              <w:t>0</w:t>
            </w:r>
          </w:p>
        </w:tc>
        <w:tc>
          <w:tcPr>
            <w:tcW w:w="1155" w:type="dxa"/>
          </w:tcPr>
          <w:p w14:paraId="3954A8B4" w14:textId="77777777" w:rsidR="00A44F0D" w:rsidRPr="00106C04" w:rsidRDefault="00A44F0D" w:rsidP="00106C04">
            <w:pPr>
              <w:jc w:val="center"/>
              <w:rPr>
                <w:rFonts w:ascii="Times New Roman" w:hAnsi="Times New Roman"/>
                <w:sz w:val="30"/>
                <w:szCs w:val="30"/>
                <w:lang w:val="es-ES" w:eastAsia="ja-JP"/>
              </w:rPr>
            </w:pPr>
            <w:r w:rsidRPr="00106C04">
              <w:rPr>
                <w:rFonts w:ascii="Times New Roman" w:hAnsi="Times New Roman"/>
                <w:sz w:val="30"/>
                <w:szCs w:val="30"/>
                <w:lang w:val="es-ES" w:eastAsia="ja-JP"/>
              </w:rPr>
              <w:t>0</w:t>
            </w:r>
          </w:p>
        </w:tc>
        <w:tc>
          <w:tcPr>
            <w:tcW w:w="750" w:type="dxa"/>
          </w:tcPr>
          <w:p w14:paraId="7FD8CC64" w14:textId="77777777" w:rsidR="00A44F0D" w:rsidRPr="00106C04" w:rsidRDefault="00A44F0D" w:rsidP="00106C04">
            <w:pPr>
              <w:jc w:val="center"/>
              <w:rPr>
                <w:rFonts w:ascii="Times New Roman" w:hAnsi="Times New Roman"/>
                <w:sz w:val="30"/>
                <w:szCs w:val="30"/>
                <w:lang w:val="es-ES" w:eastAsia="ja-JP"/>
              </w:rPr>
            </w:pPr>
            <w:r w:rsidRPr="00106C04">
              <w:rPr>
                <w:rFonts w:ascii="Times New Roman" w:hAnsi="Times New Roman"/>
                <w:sz w:val="30"/>
                <w:szCs w:val="30"/>
                <w:lang w:val="es-ES" w:eastAsia="ja-JP"/>
              </w:rPr>
              <w:t>0</w:t>
            </w:r>
          </w:p>
        </w:tc>
      </w:tr>
      <w:tr w:rsidR="00A44F0D" w:rsidRPr="00106C04" w14:paraId="78207F26" w14:textId="77777777" w:rsidTr="4FA1BEED">
        <w:tc>
          <w:tcPr>
            <w:tcW w:w="915" w:type="dxa"/>
          </w:tcPr>
          <w:p w14:paraId="3E8256D9" w14:textId="77777777" w:rsidR="00A44F0D" w:rsidRPr="00106C04" w:rsidRDefault="00A44F0D" w:rsidP="00106C04">
            <w:pPr>
              <w:jc w:val="center"/>
              <w:rPr>
                <w:rFonts w:ascii="Times New Roman" w:hAnsi="Times New Roman"/>
                <w:sz w:val="30"/>
                <w:szCs w:val="30"/>
                <w:lang w:val="es-ES" w:eastAsia="ja-JP"/>
              </w:rPr>
            </w:pPr>
            <w:r w:rsidRPr="00106C04">
              <w:rPr>
                <w:rFonts w:ascii="Times New Roman" w:hAnsi="Times New Roman"/>
                <w:sz w:val="30"/>
                <w:szCs w:val="30"/>
                <w:lang w:val="es-ES" w:eastAsia="ja-JP"/>
              </w:rPr>
              <w:t>0</w:t>
            </w:r>
          </w:p>
        </w:tc>
        <w:tc>
          <w:tcPr>
            <w:tcW w:w="1155" w:type="dxa"/>
          </w:tcPr>
          <w:p w14:paraId="294A939B" w14:textId="77777777" w:rsidR="00A44F0D" w:rsidRPr="00106C04" w:rsidRDefault="00A44F0D" w:rsidP="00106C04">
            <w:pPr>
              <w:jc w:val="center"/>
              <w:rPr>
                <w:rFonts w:ascii="Times New Roman" w:hAnsi="Times New Roman"/>
                <w:sz w:val="30"/>
                <w:szCs w:val="30"/>
                <w:lang w:val="es-ES" w:eastAsia="ja-JP"/>
              </w:rPr>
            </w:pPr>
            <w:r w:rsidRPr="00106C04">
              <w:rPr>
                <w:rFonts w:ascii="Times New Roman" w:hAnsi="Times New Roman"/>
                <w:sz w:val="30"/>
                <w:szCs w:val="30"/>
                <w:lang w:val="es-ES" w:eastAsia="ja-JP"/>
              </w:rPr>
              <w:t>1</w:t>
            </w:r>
          </w:p>
        </w:tc>
        <w:tc>
          <w:tcPr>
            <w:tcW w:w="750" w:type="dxa"/>
          </w:tcPr>
          <w:p w14:paraId="2D0D73CE" w14:textId="77777777" w:rsidR="00A44F0D" w:rsidRPr="00106C04" w:rsidRDefault="00A44F0D" w:rsidP="00106C04">
            <w:pPr>
              <w:jc w:val="center"/>
              <w:rPr>
                <w:rFonts w:ascii="Times New Roman" w:hAnsi="Times New Roman"/>
                <w:sz w:val="30"/>
                <w:szCs w:val="30"/>
                <w:lang w:val="es-ES" w:eastAsia="ja-JP"/>
              </w:rPr>
            </w:pPr>
            <w:r w:rsidRPr="00106C04">
              <w:rPr>
                <w:rFonts w:ascii="Times New Roman" w:hAnsi="Times New Roman"/>
                <w:sz w:val="30"/>
                <w:szCs w:val="30"/>
                <w:lang w:val="es-ES" w:eastAsia="ja-JP"/>
              </w:rPr>
              <w:t>1</w:t>
            </w:r>
          </w:p>
        </w:tc>
      </w:tr>
      <w:tr w:rsidR="00A44F0D" w:rsidRPr="00106C04" w14:paraId="0A3BAC3F" w14:textId="77777777" w:rsidTr="4FA1BEED">
        <w:tc>
          <w:tcPr>
            <w:tcW w:w="915" w:type="dxa"/>
          </w:tcPr>
          <w:p w14:paraId="11BAC26E" w14:textId="77777777" w:rsidR="00A44F0D" w:rsidRPr="00106C04" w:rsidRDefault="00A44F0D" w:rsidP="00106C04">
            <w:pPr>
              <w:jc w:val="center"/>
              <w:rPr>
                <w:rFonts w:ascii="Times New Roman" w:hAnsi="Times New Roman"/>
                <w:sz w:val="30"/>
                <w:szCs w:val="30"/>
                <w:lang w:val="es-ES" w:eastAsia="ja-JP"/>
              </w:rPr>
            </w:pPr>
            <w:r w:rsidRPr="00106C04">
              <w:rPr>
                <w:rFonts w:ascii="Times New Roman" w:hAnsi="Times New Roman"/>
                <w:sz w:val="30"/>
                <w:szCs w:val="30"/>
                <w:lang w:val="es-ES" w:eastAsia="ja-JP"/>
              </w:rPr>
              <w:t>1</w:t>
            </w:r>
          </w:p>
        </w:tc>
        <w:tc>
          <w:tcPr>
            <w:tcW w:w="1155" w:type="dxa"/>
          </w:tcPr>
          <w:p w14:paraId="44C19F8C" w14:textId="77777777" w:rsidR="00A44F0D" w:rsidRPr="00106C04" w:rsidRDefault="00A44F0D" w:rsidP="00106C04">
            <w:pPr>
              <w:jc w:val="center"/>
              <w:rPr>
                <w:rFonts w:ascii="Times New Roman" w:hAnsi="Times New Roman"/>
                <w:sz w:val="30"/>
                <w:szCs w:val="30"/>
                <w:lang w:val="es-ES" w:eastAsia="ja-JP"/>
              </w:rPr>
            </w:pPr>
            <w:r w:rsidRPr="00106C04">
              <w:rPr>
                <w:rFonts w:ascii="Times New Roman" w:hAnsi="Times New Roman"/>
                <w:sz w:val="30"/>
                <w:szCs w:val="30"/>
                <w:lang w:val="es-ES" w:eastAsia="ja-JP"/>
              </w:rPr>
              <w:t>0</w:t>
            </w:r>
          </w:p>
        </w:tc>
        <w:tc>
          <w:tcPr>
            <w:tcW w:w="750" w:type="dxa"/>
          </w:tcPr>
          <w:p w14:paraId="5312906E" w14:textId="4EEF04EF" w:rsidR="00A44F0D" w:rsidRPr="00106C04" w:rsidRDefault="00A44F0D" w:rsidP="00106C04">
            <w:pPr>
              <w:jc w:val="center"/>
              <w:rPr>
                <w:rFonts w:ascii="Times New Roman" w:hAnsi="Times New Roman"/>
                <w:sz w:val="30"/>
                <w:szCs w:val="30"/>
                <w:lang w:val="es-ES" w:eastAsia="ja-JP"/>
              </w:rPr>
            </w:pPr>
            <w:r w:rsidRPr="4FA1BEED">
              <w:rPr>
                <w:rFonts w:ascii="Times New Roman" w:hAnsi="Times New Roman"/>
                <w:sz w:val="30"/>
                <w:szCs w:val="30"/>
                <w:lang w:val="es-ES" w:eastAsia="ja-JP"/>
              </w:rPr>
              <w:t>0</w:t>
            </w:r>
          </w:p>
        </w:tc>
      </w:tr>
      <w:tr w:rsidR="00A44F0D" w:rsidRPr="00106C04" w14:paraId="0CE47FCC" w14:textId="77777777" w:rsidTr="4FA1BEED">
        <w:tc>
          <w:tcPr>
            <w:tcW w:w="915" w:type="dxa"/>
          </w:tcPr>
          <w:p w14:paraId="2E4BB006" w14:textId="77777777" w:rsidR="00A44F0D" w:rsidRPr="00106C04" w:rsidRDefault="00A44F0D" w:rsidP="00106C04">
            <w:pPr>
              <w:jc w:val="center"/>
              <w:rPr>
                <w:rFonts w:ascii="Times New Roman" w:hAnsi="Times New Roman"/>
                <w:sz w:val="30"/>
                <w:szCs w:val="30"/>
                <w:lang w:val="es-ES" w:eastAsia="ja-JP"/>
              </w:rPr>
            </w:pPr>
            <w:r w:rsidRPr="00106C04">
              <w:rPr>
                <w:rFonts w:ascii="Times New Roman" w:hAnsi="Times New Roman"/>
                <w:sz w:val="30"/>
                <w:szCs w:val="30"/>
                <w:lang w:val="es-ES" w:eastAsia="ja-JP"/>
              </w:rPr>
              <w:t>1</w:t>
            </w:r>
          </w:p>
        </w:tc>
        <w:tc>
          <w:tcPr>
            <w:tcW w:w="1155" w:type="dxa"/>
          </w:tcPr>
          <w:p w14:paraId="28ACA66E" w14:textId="77777777" w:rsidR="00A44F0D" w:rsidRPr="00106C04" w:rsidRDefault="00A44F0D" w:rsidP="00106C04">
            <w:pPr>
              <w:jc w:val="center"/>
              <w:rPr>
                <w:rFonts w:ascii="Times New Roman" w:hAnsi="Times New Roman"/>
                <w:sz w:val="30"/>
                <w:szCs w:val="30"/>
                <w:lang w:val="es-ES" w:eastAsia="ja-JP"/>
              </w:rPr>
            </w:pPr>
            <w:r w:rsidRPr="00106C04">
              <w:rPr>
                <w:rFonts w:ascii="Times New Roman" w:hAnsi="Times New Roman"/>
                <w:sz w:val="30"/>
                <w:szCs w:val="30"/>
                <w:lang w:val="es-ES" w:eastAsia="ja-JP"/>
              </w:rPr>
              <w:t>1</w:t>
            </w:r>
          </w:p>
        </w:tc>
        <w:tc>
          <w:tcPr>
            <w:tcW w:w="750" w:type="dxa"/>
          </w:tcPr>
          <w:p w14:paraId="0279920C" w14:textId="56D779EB" w:rsidR="00A44F0D" w:rsidRPr="00106C04" w:rsidRDefault="00A44F0D" w:rsidP="00106C04">
            <w:pPr>
              <w:jc w:val="center"/>
              <w:rPr>
                <w:rFonts w:ascii="Times New Roman" w:hAnsi="Times New Roman"/>
                <w:sz w:val="30"/>
                <w:szCs w:val="30"/>
                <w:lang w:val="es-ES" w:eastAsia="ja-JP"/>
              </w:rPr>
            </w:pPr>
            <w:r w:rsidRPr="00106C04">
              <w:rPr>
                <w:rFonts w:ascii="Times New Roman" w:hAnsi="Times New Roman"/>
                <w:sz w:val="30"/>
                <w:szCs w:val="30"/>
                <w:lang w:val="es-ES" w:eastAsia="ja-JP"/>
              </w:rPr>
              <w:t>1</w:t>
            </w:r>
          </w:p>
        </w:tc>
      </w:tr>
    </w:tbl>
    <w:p w14:paraId="350779BF" w14:textId="77777777" w:rsidR="00A44F0D" w:rsidRPr="00106C04" w:rsidRDefault="00A44F0D" w:rsidP="00F16715">
      <w:pPr>
        <w:rPr>
          <w:rFonts w:ascii="Times New Roman" w:hAnsi="Times New Roman"/>
          <w:sz w:val="26"/>
          <w:szCs w:val="30"/>
          <w:lang w:val="es-ES" w:eastAsia="ja-JP"/>
        </w:rPr>
      </w:pPr>
    </w:p>
    <w:sectPr w:rsidR="00A44F0D" w:rsidRPr="00106C04" w:rsidSect="00282D92">
      <w:type w:val="continuous"/>
      <w:pgSz w:w="11906" w:h="16838"/>
      <w:pgMar w:top="426" w:right="926" w:bottom="270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D4ED5B" w14:textId="77777777" w:rsidR="00D413A6" w:rsidRDefault="00D413A6" w:rsidP="009A0A11">
      <w:r>
        <w:separator/>
      </w:r>
    </w:p>
  </w:endnote>
  <w:endnote w:type="continuationSeparator" w:id="0">
    <w:p w14:paraId="2BB4D6EB" w14:textId="77777777" w:rsidR="00D413A6" w:rsidRDefault="00D413A6" w:rsidP="009A0A11">
      <w:r>
        <w:continuationSeparator/>
      </w:r>
    </w:p>
  </w:endnote>
  <w:endnote w:type="continuationNotice" w:id="1">
    <w:p w14:paraId="194227DC" w14:textId="77777777" w:rsidR="00D413A6" w:rsidRDefault="00D413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ohit Hindi">
    <w:charset w:val="00"/>
    <w:family w:val="auto"/>
    <w:pitch w:val="variable"/>
    <w:sig w:usb0="80008003" w:usb1="0000204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00F623" w14:textId="77777777" w:rsidR="001369B6" w:rsidRDefault="001369B6">
    <w:pPr>
      <w:pStyle w:val="Chntrang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1F3796" w14:textId="77777777" w:rsidR="009A5A89" w:rsidRDefault="009A5A89" w:rsidP="00BB07FA">
    <w:pPr>
      <w:pStyle w:val="Chntrang"/>
      <w:tabs>
        <w:tab w:val="clear" w:pos="8640"/>
        <w:tab w:val="right" w:pos="9810"/>
      </w:tabs>
      <w:rPr>
        <w:lang w:eastAsia="ja-JP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3F58D5" w14:textId="77777777" w:rsidR="001369B6" w:rsidRDefault="001369B6">
    <w:pPr>
      <w:pStyle w:val="Chntra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739CB7" w14:textId="77777777" w:rsidR="00D413A6" w:rsidRDefault="00D413A6" w:rsidP="009A0A11">
      <w:r>
        <w:separator/>
      </w:r>
    </w:p>
  </w:footnote>
  <w:footnote w:type="continuationSeparator" w:id="0">
    <w:p w14:paraId="5CFAE174" w14:textId="77777777" w:rsidR="00D413A6" w:rsidRDefault="00D413A6" w:rsidP="009A0A11">
      <w:r>
        <w:continuationSeparator/>
      </w:r>
    </w:p>
  </w:footnote>
  <w:footnote w:type="continuationNotice" w:id="1">
    <w:p w14:paraId="0E48F5D8" w14:textId="77777777" w:rsidR="00D413A6" w:rsidRDefault="00D413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7B1779" w14:textId="77777777" w:rsidR="001369B6" w:rsidRDefault="001369B6">
    <w:pPr>
      <w:pStyle w:val="utrang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8D87EB" w14:textId="77777777" w:rsidR="001369B6" w:rsidRDefault="001369B6">
    <w:pPr>
      <w:pStyle w:val="utrang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366526" w14:textId="77777777" w:rsidR="001369B6" w:rsidRDefault="001369B6">
    <w:pPr>
      <w:pStyle w:val="utra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3"/>
    <w:lvl w:ilvl="0">
      <w:start w:val="1"/>
      <w:numFmt w:val="upp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A422BD5"/>
    <w:multiLevelType w:val="hybridMultilevel"/>
    <w:tmpl w:val="ED3CE05E"/>
    <w:lvl w:ilvl="0" w:tplc="449A54C8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abstractNum w:abstractNumId="3" w15:restartNumberingAfterBreak="0">
    <w:nsid w:val="0BF20127"/>
    <w:multiLevelType w:val="hybridMultilevel"/>
    <w:tmpl w:val="4580C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12E83"/>
    <w:multiLevelType w:val="hybridMultilevel"/>
    <w:tmpl w:val="F25E838E"/>
    <w:lvl w:ilvl="0" w:tplc="8B48B952">
      <w:start w:val="1"/>
      <w:numFmt w:val="decimal"/>
      <w:lvlText w:val="%1)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5" w15:restartNumberingAfterBreak="0">
    <w:nsid w:val="139C7003"/>
    <w:multiLevelType w:val="hybridMultilevel"/>
    <w:tmpl w:val="063C7D68"/>
    <w:lvl w:ilvl="0" w:tplc="EC308844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6" w15:restartNumberingAfterBreak="0">
    <w:nsid w:val="183D0431"/>
    <w:multiLevelType w:val="hybridMultilevel"/>
    <w:tmpl w:val="F364D60A"/>
    <w:lvl w:ilvl="0" w:tplc="86F4D488">
      <w:start w:val="1"/>
      <w:numFmt w:val="decimal"/>
      <w:lvlText w:val="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800ABD"/>
    <w:multiLevelType w:val="hybridMultilevel"/>
    <w:tmpl w:val="956A94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9649CD"/>
    <w:multiLevelType w:val="hybridMultilevel"/>
    <w:tmpl w:val="063C7D68"/>
    <w:lvl w:ilvl="0" w:tplc="EC308844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9" w15:restartNumberingAfterBreak="0">
    <w:nsid w:val="20A45F3F"/>
    <w:multiLevelType w:val="hybridMultilevel"/>
    <w:tmpl w:val="F0881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FB6C19"/>
    <w:multiLevelType w:val="hybridMultilevel"/>
    <w:tmpl w:val="B7AE11AA"/>
    <w:lvl w:ilvl="0" w:tplc="24321832">
      <w:start w:val="1"/>
      <w:numFmt w:val="bullet"/>
      <w:lvlText w:val="-"/>
      <w:lvlJc w:val="left"/>
      <w:pPr>
        <w:ind w:left="48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11" w15:restartNumberingAfterBreak="0">
    <w:nsid w:val="214930FE"/>
    <w:multiLevelType w:val="hybridMultilevel"/>
    <w:tmpl w:val="956A94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E04CE2"/>
    <w:multiLevelType w:val="hybridMultilevel"/>
    <w:tmpl w:val="7FB82260"/>
    <w:lvl w:ilvl="0" w:tplc="1DF23C80">
      <w:start w:val="1"/>
      <w:numFmt w:val="decimal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257D71A3"/>
    <w:multiLevelType w:val="hybridMultilevel"/>
    <w:tmpl w:val="54104A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FB45B5"/>
    <w:multiLevelType w:val="hybridMultilevel"/>
    <w:tmpl w:val="675A7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A5215E"/>
    <w:multiLevelType w:val="hybridMultilevel"/>
    <w:tmpl w:val="22C0A6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7914FA"/>
    <w:multiLevelType w:val="hybridMultilevel"/>
    <w:tmpl w:val="AE3498D2"/>
    <w:lvl w:ilvl="0" w:tplc="41888B5C">
      <w:start w:val="1"/>
      <w:numFmt w:val="decimal"/>
      <w:lvlText w:val="%1)"/>
      <w:lvlJc w:val="left"/>
      <w:pPr>
        <w:ind w:left="360" w:hanging="360"/>
      </w:pPr>
      <w:rPr>
        <w:rFonts w:hint="default"/>
        <w:b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37993272"/>
    <w:multiLevelType w:val="hybridMultilevel"/>
    <w:tmpl w:val="66F2C07C"/>
    <w:lvl w:ilvl="0" w:tplc="168A0EB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4AE278B9"/>
    <w:multiLevelType w:val="hybridMultilevel"/>
    <w:tmpl w:val="695EA706"/>
    <w:lvl w:ilvl="0" w:tplc="014C02C2">
      <w:start w:val="1"/>
      <w:numFmt w:val="decimal"/>
      <w:lvlText w:val="%1)"/>
      <w:lvlJc w:val="left"/>
      <w:pPr>
        <w:ind w:left="735" w:hanging="375"/>
      </w:pPr>
      <w:rPr>
        <w:rFonts w:ascii="Tahoma" w:eastAsia="Times New Roman" w:hAnsi="Tahoma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6B255B"/>
    <w:multiLevelType w:val="hybridMultilevel"/>
    <w:tmpl w:val="C76285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563C51"/>
    <w:multiLevelType w:val="hybridMultilevel"/>
    <w:tmpl w:val="AE3498D2"/>
    <w:lvl w:ilvl="0" w:tplc="41888B5C">
      <w:start w:val="1"/>
      <w:numFmt w:val="decimal"/>
      <w:lvlText w:val="%1)"/>
      <w:lvlJc w:val="left"/>
      <w:pPr>
        <w:ind w:left="360" w:hanging="360"/>
      </w:pPr>
      <w:rPr>
        <w:rFonts w:hint="default"/>
        <w:b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56A70178"/>
    <w:multiLevelType w:val="hybridMultilevel"/>
    <w:tmpl w:val="2C841F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2169FD"/>
    <w:multiLevelType w:val="hybridMultilevel"/>
    <w:tmpl w:val="063C7D68"/>
    <w:lvl w:ilvl="0" w:tplc="EC308844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82" w:hanging="420"/>
      </w:pPr>
    </w:lvl>
    <w:lvl w:ilvl="2" w:tplc="04090011" w:tentative="1">
      <w:start w:val="1"/>
      <w:numFmt w:val="decimalEnclosedCircle"/>
      <w:lvlText w:val="%3"/>
      <w:lvlJc w:val="lef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7" w:tentative="1">
      <w:start w:val="1"/>
      <w:numFmt w:val="aiueoFullWidth"/>
      <w:lvlText w:val="(%5)"/>
      <w:lvlJc w:val="left"/>
      <w:pPr>
        <w:ind w:left="2242" w:hanging="420"/>
      </w:pPr>
    </w:lvl>
    <w:lvl w:ilvl="5" w:tplc="04090011" w:tentative="1">
      <w:start w:val="1"/>
      <w:numFmt w:val="decimalEnclosedCircle"/>
      <w:lvlText w:val="%6"/>
      <w:lvlJc w:val="lef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7" w:tentative="1">
      <w:start w:val="1"/>
      <w:numFmt w:val="aiueoFullWidth"/>
      <w:lvlText w:val="(%8)"/>
      <w:lvlJc w:val="left"/>
      <w:pPr>
        <w:ind w:left="3502" w:hanging="420"/>
      </w:pPr>
    </w:lvl>
    <w:lvl w:ilvl="8" w:tplc="04090011" w:tentative="1">
      <w:start w:val="1"/>
      <w:numFmt w:val="decimalEnclosedCircle"/>
      <w:lvlText w:val="%9"/>
      <w:lvlJc w:val="left"/>
      <w:pPr>
        <w:ind w:left="3922" w:hanging="420"/>
      </w:pPr>
    </w:lvl>
  </w:abstractNum>
  <w:abstractNum w:abstractNumId="23" w15:restartNumberingAfterBreak="0">
    <w:nsid w:val="5DF00323"/>
    <w:multiLevelType w:val="hybridMultilevel"/>
    <w:tmpl w:val="150CAD36"/>
    <w:lvl w:ilvl="0" w:tplc="D25236F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216ABD"/>
    <w:multiLevelType w:val="hybridMultilevel"/>
    <w:tmpl w:val="6B5883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704636"/>
    <w:multiLevelType w:val="hybridMultilevel"/>
    <w:tmpl w:val="31BE93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C85BDE"/>
    <w:multiLevelType w:val="hybridMultilevel"/>
    <w:tmpl w:val="5B786EEE"/>
    <w:lvl w:ilvl="0" w:tplc="2C7A8CD2">
      <w:start w:val="1"/>
      <w:numFmt w:val="decimal"/>
      <w:lvlText w:val="%1)"/>
      <w:lvlJc w:val="left"/>
      <w:pPr>
        <w:ind w:left="360" w:hanging="360"/>
      </w:pPr>
      <w:rPr>
        <w:rFonts w:hint="default"/>
        <w:b/>
        <w:color w:val="000000" w:themeColor="text1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7B4C620C"/>
    <w:multiLevelType w:val="hybridMultilevel"/>
    <w:tmpl w:val="E3BAE9DE"/>
    <w:lvl w:ilvl="0" w:tplc="2154E31A">
      <w:start w:val="3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11"/>
  </w:num>
  <w:num w:numId="5">
    <w:abstractNumId w:val="7"/>
  </w:num>
  <w:num w:numId="6">
    <w:abstractNumId w:val="18"/>
  </w:num>
  <w:num w:numId="7">
    <w:abstractNumId w:val="9"/>
  </w:num>
  <w:num w:numId="8">
    <w:abstractNumId w:val="23"/>
  </w:num>
  <w:num w:numId="9">
    <w:abstractNumId w:val="4"/>
  </w:num>
  <w:num w:numId="10">
    <w:abstractNumId w:val="2"/>
  </w:num>
  <w:num w:numId="11">
    <w:abstractNumId w:val="15"/>
  </w:num>
  <w:num w:numId="12">
    <w:abstractNumId w:val="6"/>
  </w:num>
  <w:num w:numId="13">
    <w:abstractNumId w:val="25"/>
  </w:num>
  <w:num w:numId="14">
    <w:abstractNumId w:val="10"/>
  </w:num>
  <w:num w:numId="15">
    <w:abstractNumId w:val="14"/>
  </w:num>
  <w:num w:numId="16">
    <w:abstractNumId w:val="27"/>
  </w:num>
  <w:num w:numId="17">
    <w:abstractNumId w:val="17"/>
  </w:num>
  <w:num w:numId="18">
    <w:abstractNumId w:val="26"/>
  </w:num>
  <w:num w:numId="19">
    <w:abstractNumId w:val="12"/>
  </w:num>
  <w:num w:numId="20">
    <w:abstractNumId w:val="16"/>
  </w:num>
  <w:num w:numId="21">
    <w:abstractNumId w:val="22"/>
  </w:num>
  <w:num w:numId="22">
    <w:abstractNumId w:val="5"/>
  </w:num>
  <w:num w:numId="23">
    <w:abstractNumId w:val="8"/>
  </w:num>
  <w:num w:numId="24">
    <w:abstractNumId w:val="20"/>
  </w:num>
  <w:num w:numId="25">
    <w:abstractNumId w:val="21"/>
  </w:num>
  <w:num w:numId="26">
    <w:abstractNumId w:val="3"/>
  </w:num>
  <w:num w:numId="27">
    <w:abstractNumId w:val="24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7"/>
  <w:displayBackgroundShape/>
  <w:embedSystemFonts/>
  <w:bordersDoNotSurroundHeader/>
  <w:bordersDoNotSurroundFooter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Binhthng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2NzMyNjA0szQ3NzJX0lEKTi0uzszPAykwqgUAb6ZpWSwAAAA="/>
  </w:docVars>
  <w:rsids>
    <w:rsidRoot w:val="009F2694"/>
    <w:rsid w:val="000014E5"/>
    <w:rsid w:val="00002BBB"/>
    <w:rsid w:val="00002D9F"/>
    <w:rsid w:val="000051AD"/>
    <w:rsid w:val="00005315"/>
    <w:rsid w:val="00012CBE"/>
    <w:rsid w:val="00013DD1"/>
    <w:rsid w:val="00021C3C"/>
    <w:rsid w:val="00026DAE"/>
    <w:rsid w:val="00032336"/>
    <w:rsid w:val="00032FF7"/>
    <w:rsid w:val="0003382F"/>
    <w:rsid w:val="00033C00"/>
    <w:rsid w:val="00033EF7"/>
    <w:rsid w:val="0003649A"/>
    <w:rsid w:val="0004008C"/>
    <w:rsid w:val="000402B8"/>
    <w:rsid w:val="00042A29"/>
    <w:rsid w:val="00042FED"/>
    <w:rsid w:val="00043D12"/>
    <w:rsid w:val="00043DB7"/>
    <w:rsid w:val="000440CC"/>
    <w:rsid w:val="00044D69"/>
    <w:rsid w:val="00047C11"/>
    <w:rsid w:val="00050BCC"/>
    <w:rsid w:val="00054BA0"/>
    <w:rsid w:val="0005569D"/>
    <w:rsid w:val="000575C1"/>
    <w:rsid w:val="00072FE9"/>
    <w:rsid w:val="000749A9"/>
    <w:rsid w:val="00080977"/>
    <w:rsid w:val="00081D64"/>
    <w:rsid w:val="000832D4"/>
    <w:rsid w:val="00084A3E"/>
    <w:rsid w:val="000852D1"/>
    <w:rsid w:val="00086108"/>
    <w:rsid w:val="00090F02"/>
    <w:rsid w:val="000915BF"/>
    <w:rsid w:val="00091FBA"/>
    <w:rsid w:val="00093CF2"/>
    <w:rsid w:val="00096546"/>
    <w:rsid w:val="00096870"/>
    <w:rsid w:val="0009703D"/>
    <w:rsid w:val="00097AA6"/>
    <w:rsid w:val="00097EAE"/>
    <w:rsid w:val="000A33D7"/>
    <w:rsid w:val="000A5D5E"/>
    <w:rsid w:val="000B137F"/>
    <w:rsid w:val="000B4AAE"/>
    <w:rsid w:val="000B6807"/>
    <w:rsid w:val="000C0C31"/>
    <w:rsid w:val="000C346B"/>
    <w:rsid w:val="000C3F33"/>
    <w:rsid w:val="000C4C07"/>
    <w:rsid w:val="000C5B23"/>
    <w:rsid w:val="000C74F7"/>
    <w:rsid w:val="000C75E3"/>
    <w:rsid w:val="000D0C04"/>
    <w:rsid w:val="000D0FBB"/>
    <w:rsid w:val="000D120F"/>
    <w:rsid w:val="000D1D3A"/>
    <w:rsid w:val="000D2CA2"/>
    <w:rsid w:val="000D3CEF"/>
    <w:rsid w:val="000E0944"/>
    <w:rsid w:val="000E2C8F"/>
    <w:rsid w:val="000F05DA"/>
    <w:rsid w:val="000F2A50"/>
    <w:rsid w:val="000F3732"/>
    <w:rsid w:val="001032B1"/>
    <w:rsid w:val="00104049"/>
    <w:rsid w:val="001045CD"/>
    <w:rsid w:val="001063F9"/>
    <w:rsid w:val="00106C04"/>
    <w:rsid w:val="001120A4"/>
    <w:rsid w:val="001125A0"/>
    <w:rsid w:val="00122468"/>
    <w:rsid w:val="00122A21"/>
    <w:rsid w:val="0013028B"/>
    <w:rsid w:val="00131372"/>
    <w:rsid w:val="0013146C"/>
    <w:rsid w:val="001369B6"/>
    <w:rsid w:val="001422D0"/>
    <w:rsid w:val="0014381B"/>
    <w:rsid w:val="00143B17"/>
    <w:rsid w:val="00143CD5"/>
    <w:rsid w:val="00145EEF"/>
    <w:rsid w:val="0015337C"/>
    <w:rsid w:val="0015338B"/>
    <w:rsid w:val="00153C65"/>
    <w:rsid w:val="001559A0"/>
    <w:rsid w:val="00156F08"/>
    <w:rsid w:val="00157A97"/>
    <w:rsid w:val="00160FFA"/>
    <w:rsid w:val="0016120A"/>
    <w:rsid w:val="00163515"/>
    <w:rsid w:val="00166780"/>
    <w:rsid w:val="001730F1"/>
    <w:rsid w:val="00173745"/>
    <w:rsid w:val="00173985"/>
    <w:rsid w:val="00173ECC"/>
    <w:rsid w:val="00174BDF"/>
    <w:rsid w:val="00174D8C"/>
    <w:rsid w:val="001753F5"/>
    <w:rsid w:val="00175506"/>
    <w:rsid w:val="00177A1C"/>
    <w:rsid w:val="00177B0F"/>
    <w:rsid w:val="00181384"/>
    <w:rsid w:val="0018268F"/>
    <w:rsid w:val="00185B2F"/>
    <w:rsid w:val="00187275"/>
    <w:rsid w:val="001923FF"/>
    <w:rsid w:val="001941A2"/>
    <w:rsid w:val="00194B13"/>
    <w:rsid w:val="001A06E3"/>
    <w:rsid w:val="001A10C6"/>
    <w:rsid w:val="001A1B4C"/>
    <w:rsid w:val="001A2BC1"/>
    <w:rsid w:val="001A379B"/>
    <w:rsid w:val="001A3E98"/>
    <w:rsid w:val="001A464E"/>
    <w:rsid w:val="001A6468"/>
    <w:rsid w:val="001B076D"/>
    <w:rsid w:val="001B4925"/>
    <w:rsid w:val="001B6321"/>
    <w:rsid w:val="001B789C"/>
    <w:rsid w:val="001B7BAD"/>
    <w:rsid w:val="001B7FC2"/>
    <w:rsid w:val="001C40AB"/>
    <w:rsid w:val="001C6A51"/>
    <w:rsid w:val="001D08FF"/>
    <w:rsid w:val="001D5491"/>
    <w:rsid w:val="001D6E42"/>
    <w:rsid w:val="001E3B84"/>
    <w:rsid w:val="001E483D"/>
    <w:rsid w:val="001E5833"/>
    <w:rsid w:val="001F264A"/>
    <w:rsid w:val="001F2C9C"/>
    <w:rsid w:val="001F4380"/>
    <w:rsid w:val="001F4D2B"/>
    <w:rsid w:val="001F51F0"/>
    <w:rsid w:val="0020495A"/>
    <w:rsid w:val="0020540A"/>
    <w:rsid w:val="00207CFB"/>
    <w:rsid w:val="00210A31"/>
    <w:rsid w:val="00214003"/>
    <w:rsid w:val="00215E8D"/>
    <w:rsid w:val="00216C5D"/>
    <w:rsid w:val="0021717E"/>
    <w:rsid w:val="00217290"/>
    <w:rsid w:val="00222545"/>
    <w:rsid w:val="00227745"/>
    <w:rsid w:val="00227C8A"/>
    <w:rsid w:val="00231587"/>
    <w:rsid w:val="00233534"/>
    <w:rsid w:val="00235981"/>
    <w:rsid w:val="00236FFE"/>
    <w:rsid w:val="002373BA"/>
    <w:rsid w:val="00250006"/>
    <w:rsid w:val="002505D5"/>
    <w:rsid w:val="00253861"/>
    <w:rsid w:val="0025387A"/>
    <w:rsid w:val="00260210"/>
    <w:rsid w:val="00261BF5"/>
    <w:rsid w:val="00263414"/>
    <w:rsid w:val="0026395F"/>
    <w:rsid w:val="002647A6"/>
    <w:rsid w:val="00264C27"/>
    <w:rsid w:val="00265D1D"/>
    <w:rsid w:val="00266588"/>
    <w:rsid w:val="00267CEE"/>
    <w:rsid w:val="00271558"/>
    <w:rsid w:val="0027203A"/>
    <w:rsid w:val="0027348E"/>
    <w:rsid w:val="002740FD"/>
    <w:rsid w:val="002741EA"/>
    <w:rsid w:val="00282D92"/>
    <w:rsid w:val="0028449A"/>
    <w:rsid w:val="00284A3A"/>
    <w:rsid w:val="00287633"/>
    <w:rsid w:val="00290002"/>
    <w:rsid w:val="00292413"/>
    <w:rsid w:val="002972D6"/>
    <w:rsid w:val="002A1A10"/>
    <w:rsid w:val="002A28D8"/>
    <w:rsid w:val="002A3E79"/>
    <w:rsid w:val="002B0124"/>
    <w:rsid w:val="002B1957"/>
    <w:rsid w:val="002B6033"/>
    <w:rsid w:val="002B6FAA"/>
    <w:rsid w:val="002C01F3"/>
    <w:rsid w:val="002C3311"/>
    <w:rsid w:val="002C3CD2"/>
    <w:rsid w:val="002C6417"/>
    <w:rsid w:val="002C64A9"/>
    <w:rsid w:val="002C732D"/>
    <w:rsid w:val="002D008A"/>
    <w:rsid w:val="002D23AA"/>
    <w:rsid w:val="002D5D79"/>
    <w:rsid w:val="002E28EC"/>
    <w:rsid w:val="002E3340"/>
    <w:rsid w:val="002E547B"/>
    <w:rsid w:val="002E666A"/>
    <w:rsid w:val="002E78B9"/>
    <w:rsid w:val="002F0022"/>
    <w:rsid w:val="002F679E"/>
    <w:rsid w:val="002F7E2F"/>
    <w:rsid w:val="00301C80"/>
    <w:rsid w:val="00302C48"/>
    <w:rsid w:val="0030308C"/>
    <w:rsid w:val="0030480B"/>
    <w:rsid w:val="003062AC"/>
    <w:rsid w:val="00306838"/>
    <w:rsid w:val="00320BAF"/>
    <w:rsid w:val="00325895"/>
    <w:rsid w:val="003276E4"/>
    <w:rsid w:val="00327F23"/>
    <w:rsid w:val="00330A04"/>
    <w:rsid w:val="0033216E"/>
    <w:rsid w:val="00333703"/>
    <w:rsid w:val="00337DEF"/>
    <w:rsid w:val="0034231B"/>
    <w:rsid w:val="00342323"/>
    <w:rsid w:val="003448B5"/>
    <w:rsid w:val="0034553C"/>
    <w:rsid w:val="003473D3"/>
    <w:rsid w:val="00363B89"/>
    <w:rsid w:val="00364C4A"/>
    <w:rsid w:val="00365C0C"/>
    <w:rsid w:val="00372C67"/>
    <w:rsid w:val="003744C2"/>
    <w:rsid w:val="003766FD"/>
    <w:rsid w:val="0038328E"/>
    <w:rsid w:val="00385B74"/>
    <w:rsid w:val="00387670"/>
    <w:rsid w:val="00390B31"/>
    <w:rsid w:val="00397028"/>
    <w:rsid w:val="00397CD9"/>
    <w:rsid w:val="003A0749"/>
    <w:rsid w:val="003A4C0D"/>
    <w:rsid w:val="003A5536"/>
    <w:rsid w:val="003A55C1"/>
    <w:rsid w:val="003A56B6"/>
    <w:rsid w:val="003A5922"/>
    <w:rsid w:val="003A5BD2"/>
    <w:rsid w:val="003A5E43"/>
    <w:rsid w:val="003A75D1"/>
    <w:rsid w:val="003B061C"/>
    <w:rsid w:val="003B1343"/>
    <w:rsid w:val="003B3A29"/>
    <w:rsid w:val="003B43F3"/>
    <w:rsid w:val="003B7538"/>
    <w:rsid w:val="003C67F1"/>
    <w:rsid w:val="003D0447"/>
    <w:rsid w:val="003D0C61"/>
    <w:rsid w:val="003D2650"/>
    <w:rsid w:val="003D2676"/>
    <w:rsid w:val="003E094E"/>
    <w:rsid w:val="003F1727"/>
    <w:rsid w:val="003F271C"/>
    <w:rsid w:val="003F2ABA"/>
    <w:rsid w:val="003F3014"/>
    <w:rsid w:val="003F49A1"/>
    <w:rsid w:val="003F7AFD"/>
    <w:rsid w:val="0040316C"/>
    <w:rsid w:val="00406B20"/>
    <w:rsid w:val="004129DC"/>
    <w:rsid w:val="00413320"/>
    <w:rsid w:val="004140AB"/>
    <w:rsid w:val="004166EE"/>
    <w:rsid w:val="00417305"/>
    <w:rsid w:val="004203DA"/>
    <w:rsid w:val="0042326A"/>
    <w:rsid w:val="00424E9F"/>
    <w:rsid w:val="00425099"/>
    <w:rsid w:val="0042691F"/>
    <w:rsid w:val="00430BF7"/>
    <w:rsid w:val="00431C58"/>
    <w:rsid w:val="00432368"/>
    <w:rsid w:val="004347B8"/>
    <w:rsid w:val="004349A8"/>
    <w:rsid w:val="00434DD0"/>
    <w:rsid w:val="00434DF9"/>
    <w:rsid w:val="00435FA6"/>
    <w:rsid w:val="00436917"/>
    <w:rsid w:val="0043773A"/>
    <w:rsid w:val="00440C28"/>
    <w:rsid w:val="00441A86"/>
    <w:rsid w:val="00442276"/>
    <w:rsid w:val="0044391A"/>
    <w:rsid w:val="00445617"/>
    <w:rsid w:val="004470F1"/>
    <w:rsid w:val="00456F5A"/>
    <w:rsid w:val="004737AE"/>
    <w:rsid w:val="00475145"/>
    <w:rsid w:val="00476295"/>
    <w:rsid w:val="004768C8"/>
    <w:rsid w:val="00481529"/>
    <w:rsid w:val="0048492C"/>
    <w:rsid w:val="00484949"/>
    <w:rsid w:val="00486F3F"/>
    <w:rsid w:val="00492CD0"/>
    <w:rsid w:val="0049527B"/>
    <w:rsid w:val="00497B88"/>
    <w:rsid w:val="004A0DF7"/>
    <w:rsid w:val="004A14C1"/>
    <w:rsid w:val="004A1817"/>
    <w:rsid w:val="004A4F24"/>
    <w:rsid w:val="004B03F8"/>
    <w:rsid w:val="004B06CA"/>
    <w:rsid w:val="004B1008"/>
    <w:rsid w:val="004B14CF"/>
    <w:rsid w:val="004B15B8"/>
    <w:rsid w:val="004B2B00"/>
    <w:rsid w:val="004B32DC"/>
    <w:rsid w:val="004B3305"/>
    <w:rsid w:val="004B49B0"/>
    <w:rsid w:val="004B65E0"/>
    <w:rsid w:val="004B745A"/>
    <w:rsid w:val="004C14AA"/>
    <w:rsid w:val="004C4DF6"/>
    <w:rsid w:val="004C50CB"/>
    <w:rsid w:val="004D1C50"/>
    <w:rsid w:val="004D35B1"/>
    <w:rsid w:val="004D36D7"/>
    <w:rsid w:val="004D538F"/>
    <w:rsid w:val="004E4E8A"/>
    <w:rsid w:val="004F21BF"/>
    <w:rsid w:val="004F603D"/>
    <w:rsid w:val="004F60DA"/>
    <w:rsid w:val="004F735F"/>
    <w:rsid w:val="00502266"/>
    <w:rsid w:val="00510B9F"/>
    <w:rsid w:val="005114AC"/>
    <w:rsid w:val="00514AFB"/>
    <w:rsid w:val="00517444"/>
    <w:rsid w:val="00520EDB"/>
    <w:rsid w:val="00525E80"/>
    <w:rsid w:val="00526EF6"/>
    <w:rsid w:val="00536F6A"/>
    <w:rsid w:val="00537204"/>
    <w:rsid w:val="005400FF"/>
    <w:rsid w:val="00540B71"/>
    <w:rsid w:val="005414B2"/>
    <w:rsid w:val="00542B03"/>
    <w:rsid w:val="00542C7B"/>
    <w:rsid w:val="0054331B"/>
    <w:rsid w:val="00543BB4"/>
    <w:rsid w:val="00543D12"/>
    <w:rsid w:val="00545D17"/>
    <w:rsid w:val="005526A5"/>
    <w:rsid w:val="005626EB"/>
    <w:rsid w:val="00563741"/>
    <w:rsid w:val="0056521F"/>
    <w:rsid w:val="00565AAB"/>
    <w:rsid w:val="00566466"/>
    <w:rsid w:val="005727A0"/>
    <w:rsid w:val="005740CD"/>
    <w:rsid w:val="00575734"/>
    <w:rsid w:val="005759AE"/>
    <w:rsid w:val="00581201"/>
    <w:rsid w:val="00581419"/>
    <w:rsid w:val="00585E66"/>
    <w:rsid w:val="00587633"/>
    <w:rsid w:val="0059314E"/>
    <w:rsid w:val="00596269"/>
    <w:rsid w:val="0059669A"/>
    <w:rsid w:val="005A1CC7"/>
    <w:rsid w:val="005A3092"/>
    <w:rsid w:val="005A584C"/>
    <w:rsid w:val="005B0AB0"/>
    <w:rsid w:val="005B13C2"/>
    <w:rsid w:val="005B2CCF"/>
    <w:rsid w:val="005B4E83"/>
    <w:rsid w:val="005B52E3"/>
    <w:rsid w:val="005B74CA"/>
    <w:rsid w:val="005B74F5"/>
    <w:rsid w:val="005C3B0D"/>
    <w:rsid w:val="005C48AF"/>
    <w:rsid w:val="005C518C"/>
    <w:rsid w:val="005C767B"/>
    <w:rsid w:val="005C7EB0"/>
    <w:rsid w:val="005D5556"/>
    <w:rsid w:val="005E0ECD"/>
    <w:rsid w:val="005E3DD9"/>
    <w:rsid w:val="005E6412"/>
    <w:rsid w:val="005E6F20"/>
    <w:rsid w:val="005E7153"/>
    <w:rsid w:val="005E71E8"/>
    <w:rsid w:val="005F37EC"/>
    <w:rsid w:val="006049BC"/>
    <w:rsid w:val="00606F45"/>
    <w:rsid w:val="0060797E"/>
    <w:rsid w:val="00611392"/>
    <w:rsid w:val="00612D8C"/>
    <w:rsid w:val="006158AD"/>
    <w:rsid w:val="0062140B"/>
    <w:rsid w:val="0062234D"/>
    <w:rsid w:val="006245A6"/>
    <w:rsid w:val="00626518"/>
    <w:rsid w:val="00626A58"/>
    <w:rsid w:val="006270CA"/>
    <w:rsid w:val="0063453E"/>
    <w:rsid w:val="00634842"/>
    <w:rsid w:val="00635E36"/>
    <w:rsid w:val="00636D94"/>
    <w:rsid w:val="00640C18"/>
    <w:rsid w:val="0064107E"/>
    <w:rsid w:val="00651B5F"/>
    <w:rsid w:val="00651E54"/>
    <w:rsid w:val="00653B54"/>
    <w:rsid w:val="00654121"/>
    <w:rsid w:val="0065507C"/>
    <w:rsid w:val="00656772"/>
    <w:rsid w:val="006567B5"/>
    <w:rsid w:val="00657128"/>
    <w:rsid w:val="00657DD8"/>
    <w:rsid w:val="00662365"/>
    <w:rsid w:val="0066239F"/>
    <w:rsid w:val="00662A51"/>
    <w:rsid w:val="00663A33"/>
    <w:rsid w:val="0066667F"/>
    <w:rsid w:val="00667A7F"/>
    <w:rsid w:val="00670181"/>
    <w:rsid w:val="0067228D"/>
    <w:rsid w:val="006748DD"/>
    <w:rsid w:val="0067650E"/>
    <w:rsid w:val="006769A5"/>
    <w:rsid w:val="00680BBD"/>
    <w:rsid w:val="006811E6"/>
    <w:rsid w:val="00681989"/>
    <w:rsid w:val="00681A60"/>
    <w:rsid w:val="006823AE"/>
    <w:rsid w:val="00682B76"/>
    <w:rsid w:val="006839B8"/>
    <w:rsid w:val="00686555"/>
    <w:rsid w:val="0069313D"/>
    <w:rsid w:val="00694789"/>
    <w:rsid w:val="00696425"/>
    <w:rsid w:val="0069662D"/>
    <w:rsid w:val="006A085F"/>
    <w:rsid w:val="006A377B"/>
    <w:rsid w:val="006A3B20"/>
    <w:rsid w:val="006A6681"/>
    <w:rsid w:val="006B2F72"/>
    <w:rsid w:val="006B42B1"/>
    <w:rsid w:val="006B566C"/>
    <w:rsid w:val="006B6868"/>
    <w:rsid w:val="006B7C93"/>
    <w:rsid w:val="006C219A"/>
    <w:rsid w:val="006D0DF6"/>
    <w:rsid w:val="006D2646"/>
    <w:rsid w:val="006D3A1D"/>
    <w:rsid w:val="006D5C8D"/>
    <w:rsid w:val="006D6CDF"/>
    <w:rsid w:val="006E14A6"/>
    <w:rsid w:val="006E1A0E"/>
    <w:rsid w:val="006E1EC8"/>
    <w:rsid w:val="006E2A5D"/>
    <w:rsid w:val="006E4497"/>
    <w:rsid w:val="006F4089"/>
    <w:rsid w:val="006F41AE"/>
    <w:rsid w:val="006F5B80"/>
    <w:rsid w:val="006F78C8"/>
    <w:rsid w:val="00700440"/>
    <w:rsid w:val="00701906"/>
    <w:rsid w:val="00702DA5"/>
    <w:rsid w:val="00707561"/>
    <w:rsid w:val="00712DDA"/>
    <w:rsid w:val="00717622"/>
    <w:rsid w:val="00723814"/>
    <w:rsid w:val="00723857"/>
    <w:rsid w:val="007256D6"/>
    <w:rsid w:val="00732E66"/>
    <w:rsid w:val="007340BC"/>
    <w:rsid w:val="0073566B"/>
    <w:rsid w:val="00736559"/>
    <w:rsid w:val="00741B7D"/>
    <w:rsid w:val="007429EC"/>
    <w:rsid w:val="007444D0"/>
    <w:rsid w:val="007473DB"/>
    <w:rsid w:val="00755C8D"/>
    <w:rsid w:val="00757701"/>
    <w:rsid w:val="00760E18"/>
    <w:rsid w:val="00761477"/>
    <w:rsid w:val="00763940"/>
    <w:rsid w:val="007736AB"/>
    <w:rsid w:val="00773D4A"/>
    <w:rsid w:val="00780ED0"/>
    <w:rsid w:val="00782E68"/>
    <w:rsid w:val="00783097"/>
    <w:rsid w:val="007835C0"/>
    <w:rsid w:val="007873DB"/>
    <w:rsid w:val="00790515"/>
    <w:rsid w:val="007933A6"/>
    <w:rsid w:val="00797BB1"/>
    <w:rsid w:val="00797E36"/>
    <w:rsid w:val="007B0CA6"/>
    <w:rsid w:val="007B11C3"/>
    <w:rsid w:val="007B2FB8"/>
    <w:rsid w:val="007C4B9F"/>
    <w:rsid w:val="007C52D8"/>
    <w:rsid w:val="007C783E"/>
    <w:rsid w:val="007C7888"/>
    <w:rsid w:val="007D05E5"/>
    <w:rsid w:val="007D2A64"/>
    <w:rsid w:val="007D7638"/>
    <w:rsid w:val="007E188A"/>
    <w:rsid w:val="007E1EF0"/>
    <w:rsid w:val="007E3FDE"/>
    <w:rsid w:val="007E4D5F"/>
    <w:rsid w:val="007E7B40"/>
    <w:rsid w:val="007E7E54"/>
    <w:rsid w:val="007F195C"/>
    <w:rsid w:val="007F4772"/>
    <w:rsid w:val="007F6E8D"/>
    <w:rsid w:val="0080399F"/>
    <w:rsid w:val="0080580F"/>
    <w:rsid w:val="00806F11"/>
    <w:rsid w:val="0081178A"/>
    <w:rsid w:val="00815984"/>
    <w:rsid w:val="00820227"/>
    <w:rsid w:val="00820230"/>
    <w:rsid w:val="00823B57"/>
    <w:rsid w:val="00823EE5"/>
    <w:rsid w:val="00826C6A"/>
    <w:rsid w:val="008311BD"/>
    <w:rsid w:val="00833B1A"/>
    <w:rsid w:val="00834FF7"/>
    <w:rsid w:val="008376CC"/>
    <w:rsid w:val="00837BCE"/>
    <w:rsid w:val="0084197D"/>
    <w:rsid w:val="00843440"/>
    <w:rsid w:val="00844099"/>
    <w:rsid w:val="0084452D"/>
    <w:rsid w:val="00844747"/>
    <w:rsid w:val="00845443"/>
    <w:rsid w:val="00845924"/>
    <w:rsid w:val="0084696C"/>
    <w:rsid w:val="00847F84"/>
    <w:rsid w:val="00850488"/>
    <w:rsid w:val="00851A8D"/>
    <w:rsid w:val="008527A7"/>
    <w:rsid w:val="008532C7"/>
    <w:rsid w:val="0085353E"/>
    <w:rsid w:val="00855720"/>
    <w:rsid w:val="00857314"/>
    <w:rsid w:val="00857D94"/>
    <w:rsid w:val="00860537"/>
    <w:rsid w:val="00860793"/>
    <w:rsid w:val="00860C0F"/>
    <w:rsid w:val="00861CCD"/>
    <w:rsid w:val="00863624"/>
    <w:rsid w:val="00863B52"/>
    <w:rsid w:val="00870237"/>
    <w:rsid w:val="0087248A"/>
    <w:rsid w:val="00873B99"/>
    <w:rsid w:val="0087438B"/>
    <w:rsid w:val="008818B5"/>
    <w:rsid w:val="008826FC"/>
    <w:rsid w:val="00886E8F"/>
    <w:rsid w:val="00890256"/>
    <w:rsid w:val="008937B9"/>
    <w:rsid w:val="00894980"/>
    <w:rsid w:val="0089507C"/>
    <w:rsid w:val="00896B23"/>
    <w:rsid w:val="008A06AA"/>
    <w:rsid w:val="008B19A5"/>
    <w:rsid w:val="008B7BC8"/>
    <w:rsid w:val="008C2287"/>
    <w:rsid w:val="008C2E59"/>
    <w:rsid w:val="008C6AB7"/>
    <w:rsid w:val="008D3B52"/>
    <w:rsid w:val="008D4496"/>
    <w:rsid w:val="008D4765"/>
    <w:rsid w:val="008D4D22"/>
    <w:rsid w:val="008D63A2"/>
    <w:rsid w:val="008E2616"/>
    <w:rsid w:val="008E263B"/>
    <w:rsid w:val="008F46BC"/>
    <w:rsid w:val="008F5926"/>
    <w:rsid w:val="00903C9D"/>
    <w:rsid w:val="009057A4"/>
    <w:rsid w:val="00910651"/>
    <w:rsid w:val="00911142"/>
    <w:rsid w:val="0091207D"/>
    <w:rsid w:val="00912AA0"/>
    <w:rsid w:val="009141F6"/>
    <w:rsid w:val="0092375E"/>
    <w:rsid w:val="00926ADC"/>
    <w:rsid w:val="00932F1F"/>
    <w:rsid w:val="0093533A"/>
    <w:rsid w:val="009435F7"/>
    <w:rsid w:val="00950028"/>
    <w:rsid w:val="00950D15"/>
    <w:rsid w:val="00951AC5"/>
    <w:rsid w:val="00954EEB"/>
    <w:rsid w:val="0095638C"/>
    <w:rsid w:val="00960E27"/>
    <w:rsid w:val="009615ED"/>
    <w:rsid w:val="009625FE"/>
    <w:rsid w:val="00963115"/>
    <w:rsid w:val="00963869"/>
    <w:rsid w:val="009652F4"/>
    <w:rsid w:val="009679F7"/>
    <w:rsid w:val="00970965"/>
    <w:rsid w:val="00971185"/>
    <w:rsid w:val="00971DF0"/>
    <w:rsid w:val="009740C9"/>
    <w:rsid w:val="00975C67"/>
    <w:rsid w:val="009824D8"/>
    <w:rsid w:val="00983512"/>
    <w:rsid w:val="0098466B"/>
    <w:rsid w:val="0098568C"/>
    <w:rsid w:val="00991528"/>
    <w:rsid w:val="00991C64"/>
    <w:rsid w:val="00992F45"/>
    <w:rsid w:val="009952DA"/>
    <w:rsid w:val="009A0A11"/>
    <w:rsid w:val="009A5A89"/>
    <w:rsid w:val="009A616D"/>
    <w:rsid w:val="009A7037"/>
    <w:rsid w:val="009B0828"/>
    <w:rsid w:val="009B2638"/>
    <w:rsid w:val="009B68BA"/>
    <w:rsid w:val="009B690C"/>
    <w:rsid w:val="009C0625"/>
    <w:rsid w:val="009C1FD2"/>
    <w:rsid w:val="009C21D9"/>
    <w:rsid w:val="009C32EC"/>
    <w:rsid w:val="009C3AC1"/>
    <w:rsid w:val="009C42D9"/>
    <w:rsid w:val="009D2E69"/>
    <w:rsid w:val="009D6A5E"/>
    <w:rsid w:val="009D72CC"/>
    <w:rsid w:val="009D7D57"/>
    <w:rsid w:val="009E27F2"/>
    <w:rsid w:val="009E4FA3"/>
    <w:rsid w:val="009E53EB"/>
    <w:rsid w:val="009E56A8"/>
    <w:rsid w:val="009E6A0C"/>
    <w:rsid w:val="009E6FFD"/>
    <w:rsid w:val="009E7F67"/>
    <w:rsid w:val="009F0707"/>
    <w:rsid w:val="009F189A"/>
    <w:rsid w:val="009F2694"/>
    <w:rsid w:val="009F36A1"/>
    <w:rsid w:val="009F3903"/>
    <w:rsid w:val="00A001B4"/>
    <w:rsid w:val="00A003D3"/>
    <w:rsid w:val="00A0105D"/>
    <w:rsid w:val="00A01973"/>
    <w:rsid w:val="00A038A7"/>
    <w:rsid w:val="00A125CC"/>
    <w:rsid w:val="00A12A53"/>
    <w:rsid w:val="00A1302C"/>
    <w:rsid w:val="00A14160"/>
    <w:rsid w:val="00A1459E"/>
    <w:rsid w:val="00A155F3"/>
    <w:rsid w:val="00A17397"/>
    <w:rsid w:val="00A1764A"/>
    <w:rsid w:val="00A20C08"/>
    <w:rsid w:val="00A21C93"/>
    <w:rsid w:val="00A21D4B"/>
    <w:rsid w:val="00A26DA1"/>
    <w:rsid w:val="00A26E57"/>
    <w:rsid w:val="00A26F41"/>
    <w:rsid w:val="00A30072"/>
    <w:rsid w:val="00A30747"/>
    <w:rsid w:val="00A3408C"/>
    <w:rsid w:val="00A3462D"/>
    <w:rsid w:val="00A42BE0"/>
    <w:rsid w:val="00A440FE"/>
    <w:rsid w:val="00A44F0D"/>
    <w:rsid w:val="00A468A2"/>
    <w:rsid w:val="00A46B74"/>
    <w:rsid w:val="00A47C93"/>
    <w:rsid w:val="00A50D1F"/>
    <w:rsid w:val="00A511DE"/>
    <w:rsid w:val="00A54CB8"/>
    <w:rsid w:val="00A55805"/>
    <w:rsid w:val="00A63142"/>
    <w:rsid w:val="00A63A80"/>
    <w:rsid w:val="00A65F97"/>
    <w:rsid w:val="00A66C8D"/>
    <w:rsid w:val="00A674EF"/>
    <w:rsid w:val="00A7138A"/>
    <w:rsid w:val="00A71FA3"/>
    <w:rsid w:val="00A74640"/>
    <w:rsid w:val="00A81576"/>
    <w:rsid w:val="00A8256C"/>
    <w:rsid w:val="00A829D3"/>
    <w:rsid w:val="00A870C0"/>
    <w:rsid w:val="00A94362"/>
    <w:rsid w:val="00A95EBC"/>
    <w:rsid w:val="00A978E8"/>
    <w:rsid w:val="00AA3C16"/>
    <w:rsid w:val="00AB0591"/>
    <w:rsid w:val="00AB3C97"/>
    <w:rsid w:val="00AB44E6"/>
    <w:rsid w:val="00AB7B45"/>
    <w:rsid w:val="00AC2181"/>
    <w:rsid w:val="00AC293A"/>
    <w:rsid w:val="00AC38A0"/>
    <w:rsid w:val="00AC5C97"/>
    <w:rsid w:val="00AC65C7"/>
    <w:rsid w:val="00AD0A55"/>
    <w:rsid w:val="00AD5F40"/>
    <w:rsid w:val="00AD673E"/>
    <w:rsid w:val="00AE0169"/>
    <w:rsid w:val="00AE0582"/>
    <w:rsid w:val="00AE1096"/>
    <w:rsid w:val="00AE22CE"/>
    <w:rsid w:val="00AE22EA"/>
    <w:rsid w:val="00AE317D"/>
    <w:rsid w:val="00AE3A2A"/>
    <w:rsid w:val="00AE516C"/>
    <w:rsid w:val="00AE5D68"/>
    <w:rsid w:val="00AF63A4"/>
    <w:rsid w:val="00B02F77"/>
    <w:rsid w:val="00B1205E"/>
    <w:rsid w:val="00B13161"/>
    <w:rsid w:val="00B14A14"/>
    <w:rsid w:val="00B150AA"/>
    <w:rsid w:val="00B1654C"/>
    <w:rsid w:val="00B16728"/>
    <w:rsid w:val="00B1699D"/>
    <w:rsid w:val="00B312A2"/>
    <w:rsid w:val="00B32292"/>
    <w:rsid w:val="00B32629"/>
    <w:rsid w:val="00B3779D"/>
    <w:rsid w:val="00B418DC"/>
    <w:rsid w:val="00B45B0A"/>
    <w:rsid w:val="00B510D2"/>
    <w:rsid w:val="00B51A17"/>
    <w:rsid w:val="00B52C9B"/>
    <w:rsid w:val="00B546D9"/>
    <w:rsid w:val="00B54930"/>
    <w:rsid w:val="00B565D2"/>
    <w:rsid w:val="00B60703"/>
    <w:rsid w:val="00B614E3"/>
    <w:rsid w:val="00B629FF"/>
    <w:rsid w:val="00B633E9"/>
    <w:rsid w:val="00B6492B"/>
    <w:rsid w:val="00B72432"/>
    <w:rsid w:val="00B75B04"/>
    <w:rsid w:val="00B763C8"/>
    <w:rsid w:val="00B765FB"/>
    <w:rsid w:val="00B77E5C"/>
    <w:rsid w:val="00B8166C"/>
    <w:rsid w:val="00B84191"/>
    <w:rsid w:val="00B90DC0"/>
    <w:rsid w:val="00BA23A3"/>
    <w:rsid w:val="00BA4483"/>
    <w:rsid w:val="00BA782D"/>
    <w:rsid w:val="00BB07FA"/>
    <w:rsid w:val="00BB1602"/>
    <w:rsid w:val="00BB2EF1"/>
    <w:rsid w:val="00BB3022"/>
    <w:rsid w:val="00BB699B"/>
    <w:rsid w:val="00BC1E58"/>
    <w:rsid w:val="00BC1F9B"/>
    <w:rsid w:val="00BC346C"/>
    <w:rsid w:val="00BC3568"/>
    <w:rsid w:val="00BC4194"/>
    <w:rsid w:val="00BD0E3C"/>
    <w:rsid w:val="00BD2721"/>
    <w:rsid w:val="00BD2863"/>
    <w:rsid w:val="00BD343C"/>
    <w:rsid w:val="00BD3441"/>
    <w:rsid w:val="00BD5DC8"/>
    <w:rsid w:val="00BE0B46"/>
    <w:rsid w:val="00BE185C"/>
    <w:rsid w:val="00BE3B24"/>
    <w:rsid w:val="00BE3D8F"/>
    <w:rsid w:val="00BE5979"/>
    <w:rsid w:val="00BF062B"/>
    <w:rsid w:val="00BF2628"/>
    <w:rsid w:val="00BF5799"/>
    <w:rsid w:val="00C000C2"/>
    <w:rsid w:val="00C038F0"/>
    <w:rsid w:val="00C04DF4"/>
    <w:rsid w:val="00C052D4"/>
    <w:rsid w:val="00C06DEC"/>
    <w:rsid w:val="00C11F83"/>
    <w:rsid w:val="00C146F6"/>
    <w:rsid w:val="00C1543B"/>
    <w:rsid w:val="00C15ACC"/>
    <w:rsid w:val="00C16A99"/>
    <w:rsid w:val="00C17D9F"/>
    <w:rsid w:val="00C17E47"/>
    <w:rsid w:val="00C2080F"/>
    <w:rsid w:val="00C21012"/>
    <w:rsid w:val="00C212BF"/>
    <w:rsid w:val="00C214C0"/>
    <w:rsid w:val="00C226F5"/>
    <w:rsid w:val="00C23658"/>
    <w:rsid w:val="00C367A0"/>
    <w:rsid w:val="00C36BB8"/>
    <w:rsid w:val="00C4077D"/>
    <w:rsid w:val="00C414EC"/>
    <w:rsid w:val="00C42836"/>
    <w:rsid w:val="00C43DD8"/>
    <w:rsid w:val="00C44485"/>
    <w:rsid w:val="00C46470"/>
    <w:rsid w:val="00C50225"/>
    <w:rsid w:val="00C51D3F"/>
    <w:rsid w:val="00C5291F"/>
    <w:rsid w:val="00C53C2C"/>
    <w:rsid w:val="00C54BCC"/>
    <w:rsid w:val="00C60A3E"/>
    <w:rsid w:val="00C64314"/>
    <w:rsid w:val="00C67C38"/>
    <w:rsid w:val="00C70A19"/>
    <w:rsid w:val="00C7148A"/>
    <w:rsid w:val="00C71EE9"/>
    <w:rsid w:val="00C72CC8"/>
    <w:rsid w:val="00C75D1B"/>
    <w:rsid w:val="00C767F9"/>
    <w:rsid w:val="00C76FBB"/>
    <w:rsid w:val="00C77A8C"/>
    <w:rsid w:val="00C808C2"/>
    <w:rsid w:val="00C84977"/>
    <w:rsid w:val="00C87C4E"/>
    <w:rsid w:val="00C91453"/>
    <w:rsid w:val="00C92D05"/>
    <w:rsid w:val="00C940AA"/>
    <w:rsid w:val="00C94520"/>
    <w:rsid w:val="00C9664C"/>
    <w:rsid w:val="00CA0717"/>
    <w:rsid w:val="00CA11D6"/>
    <w:rsid w:val="00CA1809"/>
    <w:rsid w:val="00CA1C1E"/>
    <w:rsid w:val="00CA2343"/>
    <w:rsid w:val="00CA7EE0"/>
    <w:rsid w:val="00CB09B4"/>
    <w:rsid w:val="00CB75AF"/>
    <w:rsid w:val="00CC0F89"/>
    <w:rsid w:val="00CC17C1"/>
    <w:rsid w:val="00CC1C1E"/>
    <w:rsid w:val="00CD099A"/>
    <w:rsid w:val="00CD2293"/>
    <w:rsid w:val="00CD2885"/>
    <w:rsid w:val="00CD4854"/>
    <w:rsid w:val="00CE2433"/>
    <w:rsid w:val="00CE27DA"/>
    <w:rsid w:val="00CE58A9"/>
    <w:rsid w:val="00CE5E55"/>
    <w:rsid w:val="00CF42F0"/>
    <w:rsid w:val="00CF46B7"/>
    <w:rsid w:val="00CF5EC5"/>
    <w:rsid w:val="00D03F95"/>
    <w:rsid w:val="00D06352"/>
    <w:rsid w:val="00D06CF2"/>
    <w:rsid w:val="00D1260E"/>
    <w:rsid w:val="00D13368"/>
    <w:rsid w:val="00D152BE"/>
    <w:rsid w:val="00D171A0"/>
    <w:rsid w:val="00D2271B"/>
    <w:rsid w:val="00D247B0"/>
    <w:rsid w:val="00D26192"/>
    <w:rsid w:val="00D26479"/>
    <w:rsid w:val="00D30691"/>
    <w:rsid w:val="00D30A65"/>
    <w:rsid w:val="00D35BB1"/>
    <w:rsid w:val="00D3693F"/>
    <w:rsid w:val="00D36B8E"/>
    <w:rsid w:val="00D37610"/>
    <w:rsid w:val="00D40428"/>
    <w:rsid w:val="00D413A6"/>
    <w:rsid w:val="00D43EDE"/>
    <w:rsid w:val="00D456C3"/>
    <w:rsid w:val="00D50E8A"/>
    <w:rsid w:val="00D52D69"/>
    <w:rsid w:val="00D558F2"/>
    <w:rsid w:val="00D55BB5"/>
    <w:rsid w:val="00D56FAE"/>
    <w:rsid w:val="00D62F49"/>
    <w:rsid w:val="00D65E1A"/>
    <w:rsid w:val="00D71B0F"/>
    <w:rsid w:val="00D725FE"/>
    <w:rsid w:val="00D73E31"/>
    <w:rsid w:val="00D746E5"/>
    <w:rsid w:val="00D80053"/>
    <w:rsid w:val="00D80BF7"/>
    <w:rsid w:val="00D8168D"/>
    <w:rsid w:val="00D82FC0"/>
    <w:rsid w:val="00D84C94"/>
    <w:rsid w:val="00D87303"/>
    <w:rsid w:val="00D92481"/>
    <w:rsid w:val="00D95519"/>
    <w:rsid w:val="00D95719"/>
    <w:rsid w:val="00DA07A7"/>
    <w:rsid w:val="00DA15B4"/>
    <w:rsid w:val="00DA1C26"/>
    <w:rsid w:val="00DA41E5"/>
    <w:rsid w:val="00DB035B"/>
    <w:rsid w:val="00DB1DE4"/>
    <w:rsid w:val="00DB2F8F"/>
    <w:rsid w:val="00DB3D9D"/>
    <w:rsid w:val="00DB721B"/>
    <w:rsid w:val="00DC09D2"/>
    <w:rsid w:val="00DC5278"/>
    <w:rsid w:val="00DC58C2"/>
    <w:rsid w:val="00DC59D6"/>
    <w:rsid w:val="00DC6475"/>
    <w:rsid w:val="00DD1371"/>
    <w:rsid w:val="00DD31E4"/>
    <w:rsid w:val="00DD5B8C"/>
    <w:rsid w:val="00DD641F"/>
    <w:rsid w:val="00DE1551"/>
    <w:rsid w:val="00DE442A"/>
    <w:rsid w:val="00DE5203"/>
    <w:rsid w:val="00DF0D3D"/>
    <w:rsid w:val="00DF3D41"/>
    <w:rsid w:val="00DF7C63"/>
    <w:rsid w:val="00E01E36"/>
    <w:rsid w:val="00E036C6"/>
    <w:rsid w:val="00E03B4D"/>
    <w:rsid w:val="00E04AF0"/>
    <w:rsid w:val="00E07A88"/>
    <w:rsid w:val="00E12EA6"/>
    <w:rsid w:val="00E138AA"/>
    <w:rsid w:val="00E17293"/>
    <w:rsid w:val="00E21145"/>
    <w:rsid w:val="00E223CE"/>
    <w:rsid w:val="00E224B3"/>
    <w:rsid w:val="00E22C52"/>
    <w:rsid w:val="00E2368D"/>
    <w:rsid w:val="00E24A06"/>
    <w:rsid w:val="00E27665"/>
    <w:rsid w:val="00E30458"/>
    <w:rsid w:val="00E357D7"/>
    <w:rsid w:val="00E36130"/>
    <w:rsid w:val="00E37AE4"/>
    <w:rsid w:val="00E37D64"/>
    <w:rsid w:val="00E400AD"/>
    <w:rsid w:val="00E41659"/>
    <w:rsid w:val="00E417AC"/>
    <w:rsid w:val="00E4363B"/>
    <w:rsid w:val="00E43E5F"/>
    <w:rsid w:val="00E465E1"/>
    <w:rsid w:val="00E52714"/>
    <w:rsid w:val="00E5485D"/>
    <w:rsid w:val="00E54ADF"/>
    <w:rsid w:val="00E553BE"/>
    <w:rsid w:val="00E56AD5"/>
    <w:rsid w:val="00E6176A"/>
    <w:rsid w:val="00E61F89"/>
    <w:rsid w:val="00E67DF8"/>
    <w:rsid w:val="00E7065D"/>
    <w:rsid w:val="00E728A6"/>
    <w:rsid w:val="00E739FF"/>
    <w:rsid w:val="00E73D50"/>
    <w:rsid w:val="00E77B4A"/>
    <w:rsid w:val="00E82ACB"/>
    <w:rsid w:val="00E8387D"/>
    <w:rsid w:val="00E845C2"/>
    <w:rsid w:val="00E84ABE"/>
    <w:rsid w:val="00E85FDA"/>
    <w:rsid w:val="00E86B75"/>
    <w:rsid w:val="00E937AE"/>
    <w:rsid w:val="00E93FB4"/>
    <w:rsid w:val="00E94561"/>
    <w:rsid w:val="00E95687"/>
    <w:rsid w:val="00E97A3C"/>
    <w:rsid w:val="00EA189F"/>
    <w:rsid w:val="00EA2F0F"/>
    <w:rsid w:val="00EA6BEE"/>
    <w:rsid w:val="00EA7C86"/>
    <w:rsid w:val="00EB18A8"/>
    <w:rsid w:val="00EB2A77"/>
    <w:rsid w:val="00EB3F35"/>
    <w:rsid w:val="00EB7C97"/>
    <w:rsid w:val="00EC3D26"/>
    <w:rsid w:val="00EC3E1C"/>
    <w:rsid w:val="00EC44F4"/>
    <w:rsid w:val="00EC589B"/>
    <w:rsid w:val="00EC71D9"/>
    <w:rsid w:val="00ED27C8"/>
    <w:rsid w:val="00ED2A8F"/>
    <w:rsid w:val="00ED4094"/>
    <w:rsid w:val="00ED456D"/>
    <w:rsid w:val="00ED56DE"/>
    <w:rsid w:val="00ED6862"/>
    <w:rsid w:val="00ED6E2A"/>
    <w:rsid w:val="00EE1096"/>
    <w:rsid w:val="00EE1DF7"/>
    <w:rsid w:val="00EE3D5F"/>
    <w:rsid w:val="00EE443B"/>
    <w:rsid w:val="00EF0F7B"/>
    <w:rsid w:val="00EF10C4"/>
    <w:rsid w:val="00EF1CF7"/>
    <w:rsid w:val="00EF2DDE"/>
    <w:rsid w:val="00EF4F2B"/>
    <w:rsid w:val="00EF6F1A"/>
    <w:rsid w:val="00F00809"/>
    <w:rsid w:val="00F0219E"/>
    <w:rsid w:val="00F03774"/>
    <w:rsid w:val="00F05029"/>
    <w:rsid w:val="00F0643A"/>
    <w:rsid w:val="00F07131"/>
    <w:rsid w:val="00F108E4"/>
    <w:rsid w:val="00F10A50"/>
    <w:rsid w:val="00F12415"/>
    <w:rsid w:val="00F155AA"/>
    <w:rsid w:val="00F16715"/>
    <w:rsid w:val="00F2240F"/>
    <w:rsid w:val="00F24BFC"/>
    <w:rsid w:val="00F26C44"/>
    <w:rsid w:val="00F271A1"/>
    <w:rsid w:val="00F3590A"/>
    <w:rsid w:val="00F35F66"/>
    <w:rsid w:val="00F361FC"/>
    <w:rsid w:val="00F416EB"/>
    <w:rsid w:val="00F46C60"/>
    <w:rsid w:val="00F5215D"/>
    <w:rsid w:val="00F531DE"/>
    <w:rsid w:val="00F55824"/>
    <w:rsid w:val="00F57045"/>
    <w:rsid w:val="00F619D6"/>
    <w:rsid w:val="00F64523"/>
    <w:rsid w:val="00F6506A"/>
    <w:rsid w:val="00F657A7"/>
    <w:rsid w:val="00F65DA1"/>
    <w:rsid w:val="00F6695B"/>
    <w:rsid w:val="00F66992"/>
    <w:rsid w:val="00F70A92"/>
    <w:rsid w:val="00F745A1"/>
    <w:rsid w:val="00F76846"/>
    <w:rsid w:val="00F80096"/>
    <w:rsid w:val="00F82A5E"/>
    <w:rsid w:val="00F862D8"/>
    <w:rsid w:val="00F86602"/>
    <w:rsid w:val="00F86A9A"/>
    <w:rsid w:val="00F876E1"/>
    <w:rsid w:val="00F87EA5"/>
    <w:rsid w:val="00F92625"/>
    <w:rsid w:val="00F93449"/>
    <w:rsid w:val="00F97060"/>
    <w:rsid w:val="00F975D0"/>
    <w:rsid w:val="00FB1571"/>
    <w:rsid w:val="00FB222E"/>
    <w:rsid w:val="00FB4BF7"/>
    <w:rsid w:val="00FB5CCD"/>
    <w:rsid w:val="00FC065A"/>
    <w:rsid w:val="00FC1521"/>
    <w:rsid w:val="00FC4494"/>
    <w:rsid w:val="00FC4722"/>
    <w:rsid w:val="00FC4F4E"/>
    <w:rsid w:val="00FC7E26"/>
    <w:rsid w:val="00FD0C70"/>
    <w:rsid w:val="00FD18E3"/>
    <w:rsid w:val="00FD6359"/>
    <w:rsid w:val="00FD6853"/>
    <w:rsid w:val="00FD6DE0"/>
    <w:rsid w:val="00FE0A7C"/>
    <w:rsid w:val="00FE23E6"/>
    <w:rsid w:val="00FE34FA"/>
    <w:rsid w:val="00FE3641"/>
    <w:rsid w:val="00FE4B75"/>
    <w:rsid w:val="00FE4BEC"/>
    <w:rsid w:val="00FE5026"/>
    <w:rsid w:val="00FE6269"/>
    <w:rsid w:val="00FE62B4"/>
    <w:rsid w:val="00FF11DA"/>
    <w:rsid w:val="00FF6A8B"/>
    <w:rsid w:val="00FF6AE8"/>
    <w:rsid w:val="00FF6CE5"/>
    <w:rsid w:val="00FF70CB"/>
    <w:rsid w:val="05A71FE2"/>
    <w:rsid w:val="09E09AD3"/>
    <w:rsid w:val="1537E41C"/>
    <w:rsid w:val="166CA316"/>
    <w:rsid w:val="1B1B172A"/>
    <w:rsid w:val="1E6E980E"/>
    <w:rsid w:val="1E85A61B"/>
    <w:rsid w:val="20DDBCAA"/>
    <w:rsid w:val="2399D395"/>
    <w:rsid w:val="2B6B0117"/>
    <w:rsid w:val="346108A1"/>
    <w:rsid w:val="39B47EC7"/>
    <w:rsid w:val="3B8E75E0"/>
    <w:rsid w:val="42839C17"/>
    <w:rsid w:val="43BF3770"/>
    <w:rsid w:val="46A56BC9"/>
    <w:rsid w:val="4BF8A582"/>
    <w:rsid w:val="4FA1BEED"/>
    <w:rsid w:val="51C04AF2"/>
    <w:rsid w:val="590ACC75"/>
    <w:rsid w:val="5AA9BF1B"/>
    <w:rsid w:val="61B8A370"/>
    <w:rsid w:val="63780194"/>
    <w:rsid w:val="6506FF18"/>
    <w:rsid w:val="6EF305D8"/>
    <w:rsid w:val="71164843"/>
    <w:rsid w:val="7D8675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oNotEmbedSmartTags/>
  <w:decimalSymbol w:val=","/>
  <w:listSeparator w:val=","/>
  <w14:docId w14:val="14E87072"/>
  <w15:docId w15:val="{8D438766-FE21-4870-835F-50834267C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306838"/>
    <w:pPr>
      <w:suppressAutoHyphens/>
    </w:pPr>
    <w:rPr>
      <w:rFonts w:ascii="Tahoma" w:hAnsi="Tahoma"/>
      <w:sz w:val="18"/>
      <w:szCs w:val="24"/>
      <w:lang w:eastAsia="ar-SA"/>
    </w:rPr>
  </w:style>
  <w:style w:type="paragraph" w:styleId="u1">
    <w:name w:val="heading 1"/>
    <w:basedOn w:val="Binhthng"/>
    <w:next w:val="Binhthng"/>
    <w:link w:val="u1Char"/>
    <w:uiPriority w:val="9"/>
    <w:qFormat/>
    <w:rsid w:val="00E84ABE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u2">
    <w:name w:val="heading 2"/>
    <w:basedOn w:val="Binhthng"/>
    <w:next w:val="Binhthng"/>
    <w:link w:val="u2Char"/>
    <w:uiPriority w:val="9"/>
    <w:semiHidden/>
    <w:unhideWhenUsed/>
    <w:qFormat/>
    <w:rsid w:val="00E84ABE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Khngco">
    <w:name w:val="No List"/>
    <w:uiPriority w:val="99"/>
    <w:semiHidden/>
    <w:unhideWhenUsed/>
  </w:style>
  <w:style w:type="character" w:customStyle="1" w:styleId="WW8Num1z0">
    <w:name w:val="WW8Num1z0"/>
    <w:rsid w:val="000E2C8F"/>
    <w:rPr>
      <w:rFonts w:ascii="Times New Roman" w:eastAsia="Times New Roman" w:hAnsi="Times New Roman" w:cs="Times New Roman"/>
    </w:rPr>
  </w:style>
  <w:style w:type="character" w:customStyle="1" w:styleId="WW8Num2z0">
    <w:name w:val="WW8Num2z0"/>
    <w:rsid w:val="000E2C8F"/>
    <w:rPr>
      <w:rFonts w:ascii="Times New Roman" w:eastAsia="Times New Roman" w:hAnsi="Times New Roman" w:cs="Times New Roman"/>
      <w:b w:val="0"/>
    </w:rPr>
  </w:style>
  <w:style w:type="character" w:customStyle="1" w:styleId="WW8Num6z0">
    <w:name w:val="WW8Num6z0"/>
    <w:rsid w:val="000E2C8F"/>
    <w:rPr>
      <w:rFonts w:ascii="Wingdings" w:hAnsi="Wingdings" w:cs="Wingdings"/>
    </w:rPr>
  </w:style>
  <w:style w:type="character" w:customStyle="1" w:styleId="WW8Num6z1">
    <w:name w:val="WW8Num6z1"/>
    <w:rsid w:val="000E2C8F"/>
    <w:rPr>
      <w:rFonts w:ascii="Courier New" w:hAnsi="Courier New" w:cs="Courier New"/>
    </w:rPr>
  </w:style>
  <w:style w:type="character" w:customStyle="1" w:styleId="WW8Num6z3">
    <w:name w:val="WW8Num6z3"/>
    <w:rsid w:val="000E2C8F"/>
    <w:rPr>
      <w:rFonts w:ascii="Symbol" w:hAnsi="Symbol" w:cs="Symbol"/>
    </w:rPr>
  </w:style>
  <w:style w:type="character" w:customStyle="1" w:styleId="WW8Num7z0">
    <w:name w:val="WW8Num7z0"/>
    <w:rsid w:val="000E2C8F"/>
    <w:rPr>
      <w:rFonts w:ascii="Times New Roman" w:eastAsia="Times New Roman" w:hAnsi="Times New Roman" w:cs="Times New Roman"/>
    </w:rPr>
  </w:style>
  <w:style w:type="character" w:styleId="Siuktni">
    <w:name w:val="Hyperlink"/>
    <w:basedOn w:val="Phngmcinhcuaoanvn"/>
    <w:rsid w:val="000E2C8F"/>
    <w:rPr>
      <w:color w:val="0000FF"/>
      <w:u w:val="single"/>
    </w:rPr>
  </w:style>
  <w:style w:type="paragraph" w:customStyle="1" w:styleId="Heading">
    <w:name w:val="Heading"/>
    <w:basedOn w:val="Binhthng"/>
    <w:next w:val="ThnVnban"/>
    <w:rsid w:val="000E2C8F"/>
    <w:pPr>
      <w:keepNext/>
      <w:spacing w:before="240" w:after="120"/>
    </w:pPr>
    <w:rPr>
      <w:rFonts w:ascii="Arial" w:eastAsia="Arial Unicode MS" w:hAnsi="Arial" w:cs="Lohit Hindi"/>
      <w:sz w:val="28"/>
      <w:szCs w:val="28"/>
    </w:rPr>
  </w:style>
  <w:style w:type="paragraph" w:styleId="ThnVnban">
    <w:name w:val="Body Text"/>
    <w:basedOn w:val="Binhthng"/>
    <w:rsid w:val="000E2C8F"/>
    <w:pPr>
      <w:spacing w:after="120"/>
    </w:pPr>
  </w:style>
  <w:style w:type="paragraph" w:styleId="Danhsach">
    <w:name w:val="List"/>
    <w:basedOn w:val="ThnVnban"/>
    <w:rsid w:val="000E2C8F"/>
    <w:rPr>
      <w:rFonts w:cs="Lohit Hindi"/>
    </w:rPr>
  </w:style>
  <w:style w:type="paragraph" w:styleId="Chuthich">
    <w:name w:val="caption"/>
    <w:basedOn w:val="Binhthng"/>
    <w:next w:val="Binhthng"/>
    <w:qFormat/>
    <w:rsid w:val="000E2C8F"/>
    <w:pPr>
      <w:spacing w:before="120" w:after="120"/>
    </w:pPr>
    <w:rPr>
      <w:b/>
      <w:bCs/>
      <w:szCs w:val="20"/>
    </w:rPr>
  </w:style>
  <w:style w:type="paragraph" w:customStyle="1" w:styleId="Index">
    <w:name w:val="Index"/>
    <w:basedOn w:val="Binhthng"/>
    <w:rsid w:val="000E2C8F"/>
    <w:pPr>
      <w:suppressLineNumbers/>
    </w:pPr>
    <w:rPr>
      <w:rFonts w:cs="Lohit Hindi"/>
    </w:rPr>
  </w:style>
  <w:style w:type="paragraph" w:styleId="utrang">
    <w:name w:val="header"/>
    <w:basedOn w:val="Binhthng"/>
    <w:rsid w:val="000E2C8F"/>
    <w:pPr>
      <w:tabs>
        <w:tab w:val="center" w:pos="4320"/>
        <w:tab w:val="right" w:pos="8640"/>
      </w:tabs>
    </w:pPr>
  </w:style>
  <w:style w:type="paragraph" w:styleId="Chntrang">
    <w:name w:val="footer"/>
    <w:basedOn w:val="Binhthng"/>
    <w:rsid w:val="000E2C8F"/>
    <w:pPr>
      <w:tabs>
        <w:tab w:val="center" w:pos="4320"/>
        <w:tab w:val="right" w:pos="8640"/>
      </w:tabs>
    </w:pPr>
  </w:style>
  <w:style w:type="paragraph" w:styleId="ThngthngWeb">
    <w:name w:val="Normal (Web)"/>
    <w:basedOn w:val="Binhthng"/>
    <w:uiPriority w:val="99"/>
    <w:rsid w:val="000E2C8F"/>
    <w:pPr>
      <w:spacing w:before="280" w:after="280"/>
    </w:pPr>
  </w:style>
  <w:style w:type="paragraph" w:customStyle="1" w:styleId="MaHTML">
    <w:name w:val="Ma_HTML"/>
    <w:basedOn w:val="Binhthng"/>
    <w:rsid w:val="000E2C8F"/>
    <w:pPr>
      <w:ind w:left="720"/>
    </w:pPr>
    <w:rPr>
      <w:rFonts w:ascii="Arial" w:hAnsi="Arial" w:cs="Arial"/>
    </w:rPr>
  </w:style>
  <w:style w:type="paragraph" w:styleId="Bantailiu">
    <w:name w:val="Document Map"/>
    <w:basedOn w:val="Binhthng"/>
    <w:rsid w:val="000E2C8F"/>
    <w:pPr>
      <w:shd w:val="clear" w:color="auto" w:fill="000080"/>
    </w:pPr>
    <w:rPr>
      <w:rFonts w:cs="Tahoma"/>
    </w:rPr>
  </w:style>
  <w:style w:type="paragraph" w:customStyle="1" w:styleId="Cauhoi">
    <w:name w:val="Cau hoi"/>
    <w:basedOn w:val="Binhthng"/>
    <w:rsid w:val="000E2C8F"/>
    <w:pPr>
      <w:spacing w:before="60" w:after="60" w:line="264" w:lineRule="auto"/>
      <w:jc w:val="both"/>
    </w:pPr>
  </w:style>
  <w:style w:type="paragraph" w:customStyle="1" w:styleId="Framecontents">
    <w:name w:val="Frame contents"/>
    <w:basedOn w:val="ThnVnban"/>
    <w:rsid w:val="000E2C8F"/>
  </w:style>
  <w:style w:type="paragraph" w:customStyle="1" w:styleId="TableContents">
    <w:name w:val="Table Contents"/>
    <w:basedOn w:val="Binhthng"/>
    <w:rsid w:val="000E2C8F"/>
    <w:pPr>
      <w:suppressLineNumbers/>
    </w:pPr>
  </w:style>
  <w:style w:type="paragraph" w:customStyle="1" w:styleId="TableHeading">
    <w:name w:val="Table Heading"/>
    <w:basedOn w:val="TableContents"/>
    <w:rsid w:val="000E2C8F"/>
    <w:pPr>
      <w:jc w:val="center"/>
    </w:pPr>
    <w:rPr>
      <w:b/>
      <w:bCs/>
    </w:rPr>
  </w:style>
  <w:style w:type="table" w:styleId="LiBang">
    <w:name w:val="Table Grid"/>
    <w:basedOn w:val="BangThngthng"/>
    <w:uiPriority w:val="59"/>
    <w:rsid w:val="00C16A9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  <w:trPr>
      <w:hidden/>
    </w:trPr>
  </w:style>
  <w:style w:type="character" w:customStyle="1" w:styleId="u1Char">
    <w:name w:val="Đầu đề 1 Char"/>
    <w:basedOn w:val="Phngmcinhcuaoanvn"/>
    <w:link w:val="u1"/>
    <w:uiPriority w:val="9"/>
    <w:rsid w:val="00E84ABE"/>
    <w:rPr>
      <w:rFonts w:ascii="Cambria" w:eastAsia="Times New Roman" w:hAnsi="Cambria" w:cs="Times New Roman"/>
      <w:b/>
      <w:bCs/>
      <w:kern w:val="32"/>
      <w:sz w:val="32"/>
      <w:szCs w:val="32"/>
      <w:lang w:eastAsia="ar-SA"/>
    </w:rPr>
  </w:style>
  <w:style w:type="character" w:customStyle="1" w:styleId="Question">
    <w:name w:val="Question"/>
    <w:basedOn w:val="u2Char"/>
    <w:uiPriority w:val="1"/>
    <w:qFormat/>
    <w:rsid w:val="00FB5CCD"/>
    <w:rPr>
      <w:rFonts w:ascii="Tahoma" w:eastAsia="Times New Roman" w:hAnsi="Tahoma" w:cs="Times New Roman"/>
      <w:b/>
      <w:bCs/>
      <w:i w:val="0"/>
      <w:iCs/>
      <w:sz w:val="20"/>
      <w:szCs w:val="28"/>
      <w:lang w:eastAsia="ar-SA"/>
    </w:rPr>
  </w:style>
  <w:style w:type="character" w:customStyle="1" w:styleId="u2Char">
    <w:name w:val="Đầu đề 2 Char"/>
    <w:basedOn w:val="Phngmcinhcuaoanvn"/>
    <w:link w:val="u2"/>
    <w:uiPriority w:val="9"/>
    <w:semiHidden/>
    <w:rsid w:val="00E84ABE"/>
    <w:rPr>
      <w:rFonts w:ascii="Cambria" w:eastAsia="Times New Roman" w:hAnsi="Cambria" w:cs="Times New Roman"/>
      <w:b/>
      <w:bCs/>
      <w:i/>
      <w:iCs/>
      <w:sz w:val="28"/>
      <w:szCs w:val="28"/>
      <w:lang w:eastAsia="ar-SA"/>
    </w:rPr>
  </w:style>
  <w:style w:type="table" w:customStyle="1" w:styleId="LightList-Accent11">
    <w:name w:val="Light List - Accent 11"/>
    <w:basedOn w:val="BangThngthng"/>
    <w:uiPriority w:val="61"/>
    <w:rsid w:val="00651E54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rPr>
      <w:hidden/>
    </w:trPr>
    <w:tblStylePr w:type="firstRow">
      <w:pPr>
        <w:spacing w:before="0" w:after="0" w:line="240" w:lineRule="auto"/>
      </w:pPr>
      <w:rPr>
        <w:b/>
        <w:bCs/>
        <w:color w:val="FFFFFF"/>
      </w:rPr>
      <w:tblPr/>
      <w:trPr>
        <w:hidden/>
      </w:trPr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rPr>
        <w:hidden/>
      </w:trPr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rPr>
        <w:hidden/>
      </w:trPr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rPr>
        <w:hidden/>
      </w:trPr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customStyle="1" w:styleId="AnswerHidden">
    <w:name w:val="Answer Hidden"/>
    <w:basedOn w:val="Binhthng"/>
    <w:qFormat/>
    <w:rsid w:val="00302C48"/>
    <w:pPr>
      <w:suppressAutoHyphens w:val="0"/>
    </w:pPr>
    <w:rPr>
      <w:vanish/>
      <w:color w:val="FF0000"/>
    </w:rPr>
  </w:style>
  <w:style w:type="character" w:styleId="ThamchiuChuthich">
    <w:name w:val="annotation reference"/>
    <w:basedOn w:val="Phngmcinhcuaoanvn"/>
    <w:uiPriority w:val="99"/>
    <w:semiHidden/>
    <w:unhideWhenUsed/>
    <w:rsid w:val="00080977"/>
    <w:rPr>
      <w:sz w:val="16"/>
      <w:szCs w:val="16"/>
    </w:rPr>
  </w:style>
  <w:style w:type="paragraph" w:styleId="VnbanChuthich">
    <w:name w:val="annotation text"/>
    <w:basedOn w:val="Binhthng"/>
    <w:link w:val="VnbanChuthichChar"/>
    <w:uiPriority w:val="99"/>
    <w:semiHidden/>
    <w:unhideWhenUsed/>
    <w:rsid w:val="00080977"/>
    <w:rPr>
      <w:szCs w:val="20"/>
    </w:rPr>
  </w:style>
  <w:style w:type="character" w:customStyle="1" w:styleId="VnbanChuthichChar">
    <w:name w:val="Văn bản Chú thích Char"/>
    <w:basedOn w:val="Phngmcinhcuaoanvn"/>
    <w:link w:val="VnbanChuthich"/>
    <w:uiPriority w:val="99"/>
    <w:semiHidden/>
    <w:rsid w:val="00080977"/>
    <w:rPr>
      <w:rFonts w:ascii="Tahoma" w:hAnsi="Tahoma"/>
      <w:lang w:eastAsia="ar-SA"/>
    </w:rPr>
  </w:style>
  <w:style w:type="paragraph" w:styleId="ChuChuthich">
    <w:name w:val="annotation subject"/>
    <w:basedOn w:val="VnbanChuthich"/>
    <w:next w:val="VnbanChuthich"/>
    <w:link w:val="ChuChuthichChar"/>
    <w:uiPriority w:val="99"/>
    <w:semiHidden/>
    <w:unhideWhenUsed/>
    <w:rsid w:val="00080977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uiPriority w:val="99"/>
    <w:semiHidden/>
    <w:rsid w:val="00080977"/>
    <w:rPr>
      <w:rFonts w:ascii="Tahoma" w:hAnsi="Tahoma"/>
      <w:b/>
      <w:bCs/>
      <w:lang w:eastAsia="ar-SA"/>
    </w:rPr>
  </w:style>
  <w:style w:type="paragraph" w:styleId="Bongchuthich">
    <w:name w:val="Balloon Text"/>
    <w:basedOn w:val="Binhthng"/>
    <w:link w:val="BongchuthichChar"/>
    <w:uiPriority w:val="99"/>
    <w:semiHidden/>
    <w:unhideWhenUsed/>
    <w:rsid w:val="00080977"/>
    <w:rPr>
      <w:rFonts w:cs="Tahoma"/>
      <w:sz w:val="16"/>
      <w:szCs w:val="16"/>
    </w:rPr>
  </w:style>
  <w:style w:type="character" w:customStyle="1" w:styleId="BongchuthichChar">
    <w:name w:val="Bóng chú thích Char"/>
    <w:basedOn w:val="Phngmcinhcuaoanvn"/>
    <w:link w:val="Bongchuthich"/>
    <w:uiPriority w:val="99"/>
    <w:semiHidden/>
    <w:rsid w:val="00080977"/>
    <w:rPr>
      <w:rFonts w:ascii="Tahoma" w:hAnsi="Tahoma" w:cs="Tahoma"/>
      <w:sz w:val="16"/>
      <w:szCs w:val="16"/>
      <w:lang w:eastAsia="ar-SA"/>
    </w:rPr>
  </w:style>
  <w:style w:type="paragraph" w:styleId="Duytlai">
    <w:name w:val="Revision"/>
    <w:hidden/>
    <w:uiPriority w:val="99"/>
    <w:semiHidden/>
    <w:rsid w:val="005C767B"/>
    <w:rPr>
      <w:rFonts w:ascii="Tahoma" w:hAnsi="Tahoma"/>
      <w:szCs w:val="24"/>
      <w:lang w:eastAsia="ar-SA"/>
    </w:rPr>
  </w:style>
  <w:style w:type="character" w:styleId="VnbanChdanhsn">
    <w:name w:val="Placeholder Text"/>
    <w:basedOn w:val="Phngmcinhcuaoanvn"/>
    <w:uiPriority w:val="99"/>
    <w:semiHidden/>
    <w:rsid w:val="002B6FAA"/>
    <w:rPr>
      <w:color w:val="808080"/>
    </w:rPr>
  </w:style>
  <w:style w:type="paragraph" w:styleId="oancuaDanhsach">
    <w:name w:val="List Paragraph"/>
    <w:basedOn w:val="Binhthng"/>
    <w:uiPriority w:val="34"/>
    <w:qFormat/>
    <w:rsid w:val="001D08FF"/>
    <w:pPr>
      <w:ind w:left="720"/>
      <w:contextualSpacing/>
    </w:pPr>
  </w:style>
  <w:style w:type="table" w:customStyle="1" w:styleId="MediumShading1-Accent11">
    <w:name w:val="Medium Shading 1 - Accent 11"/>
    <w:basedOn w:val="BangThngthng"/>
    <w:uiPriority w:val="63"/>
    <w:rsid w:val="00EC44F4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rPr>
      <w:hidden/>
    </w:tr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rPr>
        <w:hidden/>
      </w:trPr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rPr>
        <w:hidden/>
      </w:trPr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rPr>
        <w:hidden/>
      </w:trPr>
      <w:tcPr>
        <w:shd w:val="clear" w:color="auto" w:fill="D3DFEE" w:themeFill="accent1" w:themeFillTint="3F"/>
      </w:tcPr>
    </w:tblStylePr>
    <w:tblStylePr w:type="band1Horz">
      <w:tblPr/>
      <w:trPr>
        <w:hidden/>
      </w:trPr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rPr>
        <w:hidden/>
      </w:trPr>
      <w:tcPr>
        <w:tcBorders>
          <w:insideH w:val="nil"/>
          <w:insideV w:val="nil"/>
        </w:tcBorders>
      </w:tcPr>
    </w:tblStylePr>
  </w:style>
  <w:style w:type="paragraph" w:customStyle="1" w:styleId="Command">
    <w:name w:val="Command"/>
    <w:basedOn w:val="Binhthng"/>
    <w:link w:val="CommandChar"/>
    <w:qFormat/>
    <w:rsid w:val="00C04DF4"/>
    <w:pPr>
      <w:shd w:val="pct10" w:color="auto" w:fill="auto"/>
    </w:pPr>
    <w:rPr>
      <w:rFonts w:ascii="Courier New" w:hAnsi="Courier New"/>
      <w:sz w:val="16"/>
    </w:rPr>
  </w:style>
  <w:style w:type="character" w:customStyle="1" w:styleId="CommandChar">
    <w:name w:val="Command Char"/>
    <w:basedOn w:val="Phngmcinhcuaoanvn"/>
    <w:link w:val="Command"/>
    <w:rsid w:val="00C04DF4"/>
    <w:rPr>
      <w:rFonts w:ascii="Courier New" w:hAnsi="Courier New"/>
      <w:sz w:val="16"/>
      <w:szCs w:val="24"/>
      <w:shd w:val="pct10" w:color="auto" w:fill="auto"/>
      <w:lang w:eastAsia="ar-SA"/>
    </w:rPr>
  </w:style>
  <w:style w:type="paragraph" w:customStyle="1" w:styleId="CmdAns">
    <w:name w:val="Cmd Ans"/>
    <w:basedOn w:val="Command"/>
    <w:rsid w:val="00EB7C97"/>
    <w:rPr>
      <w:sz w:val="20"/>
    </w:rPr>
  </w:style>
  <w:style w:type="character" w:customStyle="1" w:styleId="AnsColor">
    <w:name w:val="Ans Color"/>
    <w:basedOn w:val="Phngmcinhcuaoanvn"/>
    <w:uiPriority w:val="1"/>
    <w:qFormat/>
    <w:rsid w:val="00FC1521"/>
    <w:rPr>
      <w:rFonts w:ascii="Tahoma" w:hAnsi="Tahoma"/>
      <w:b w:val="0"/>
      <w:color w:val="000000" w:themeColor="text1"/>
      <w:sz w:val="18"/>
    </w:rPr>
  </w:style>
  <w:style w:type="paragraph" w:customStyle="1" w:styleId="Options">
    <w:name w:val="Options"/>
    <w:basedOn w:val="Binhthng"/>
    <w:link w:val="OptionsChar"/>
    <w:qFormat/>
    <w:rsid w:val="00B1699D"/>
    <w:pPr>
      <w:tabs>
        <w:tab w:val="left" w:pos="2448"/>
        <w:tab w:val="left" w:pos="4752"/>
        <w:tab w:val="left" w:pos="7632"/>
      </w:tabs>
    </w:pPr>
    <w:rPr>
      <w:b/>
    </w:rPr>
  </w:style>
  <w:style w:type="character" w:customStyle="1" w:styleId="OptionsChar">
    <w:name w:val="Options Char"/>
    <w:basedOn w:val="Phngmcinhcuaoanvn"/>
    <w:link w:val="Options"/>
    <w:rsid w:val="00B1699D"/>
    <w:rPr>
      <w:rFonts w:ascii="Tahoma" w:hAnsi="Tahoma"/>
      <w:b/>
      <w:sz w:val="18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638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1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 /><Relationship Id="rId13" Type="http://schemas.openxmlformats.org/officeDocument/2006/relationships/footer" Target="footer1.xml" /><Relationship Id="rId18" Type="http://schemas.openxmlformats.org/officeDocument/2006/relationships/fontTable" Target="fontTable.xml" /><Relationship Id="rId3" Type="http://schemas.openxmlformats.org/officeDocument/2006/relationships/customXml" Target="../customXml/item3.xml" /><Relationship Id="rId7" Type="http://schemas.openxmlformats.org/officeDocument/2006/relationships/settings" Target="settings.xml" /><Relationship Id="rId12" Type="http://schemas.openxmlformats.org/officeDocument/2006/relationships/header" Target="header2.xml" /><Relationship Id="rId17" Type="http://schemas.openxmlformats.org/officeDocument/2006/relationships/image" Target="media/image1.png" /><Relationship Id="rId2" Type="http://schemas.openxmlformats.org/officeDocument/2006/relationships/customXml" Target="../customXml/item2.xml" /><Relationship Id="rId16" Type="http://schemas.openxmlformats.org/officeDocument/2006/relationships/footer" Target="footer3.xml" /><Relationship Id="rId1" Type="http://schemas.openxmlformats.org/officeDocument/2006/relationships/customXml" Target="../customXml/item1.xml" /><Relationship Id="rId6" Type="http://schemas.openxmlformats.org/officeDocument/2006/relationships/styles" Target="styles.xml" /><Relationship Id="rId11" Type="http://schemas.openxmlformats.org/officeDocument/2006/relationships/header" Target="header1.xml" /><Relationship Id="rId5" Type="http://schemas.openxmlformats.org/officeDocument/2006/relationships/numbering" Target="numbering.xml" /><Relationship Id="rId15" Type="http://schemas.openxmlformats.org/officeDocument/2006/relationships/header" Target="header3.xml" /><Relationship Id="rId10" Type="http://schemas.openxmlformats.org/officeDocument/2006/relationships/endnotes" Target="endnotes.xml" /><Relationship Id="rId19" Type="http://schemas.openxmlformats.org/officeDocument/2006/relationships/theme" Target="theme/theme1.xml" /><Relationship Id="rId4" Type="http://schemas.openxmlformats.org/officeDocument/2006/relationships/customXml" Target="../customXml/item4.xml" /><Relationship Id="rId9" Type="http://schemas.openxmlformats.org/officeDocument/2006/relationships/footnotes" Target="footnotes.xml" /><Relationship Id="rId14" Type="http://schemas.openxmlformats.org/officeDocument/2006/relationships/footer" Target="foot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 w="12700"/>
      </a:spPr>
      <a:bodyPr rtlCol="0" anchor="ctr"/>
      <a:lstStyle/>
      <a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a:style>
    </a:spDef>
    <a:lnDef>
      <a:spPr/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F80649D4D4584EA34D8444CECAF73F" ma:contentTypeVersion="6" ma:contentTypeDescription="Create a new document." ma:contentTypeScope="" ma:versionID="0c22c1b6602c3559f3f28df9f0255909">
  <xsd:schema xmlns:xsd="http://www.w3.org/2001/XMLSchema" xmlns:xs="http://www.w3.org/2001/XMLSchema" xmlns:p="http://schemas.microsoft.com/office/2006/metadata/properties" xmlns:ns2="a11572ec-d539-4c84-88b7-fdc9083f9acc" targetNamespace="http://schemas.microsoft.com/office/2006/metadata/properties" ma:root="true" ma:fieldsID="84993015fe8692ed3f419ce3742b8661" ns2:_="">
    <xsd:import namespace="a11572ec-d539-4c84-88b7-fdc9083f9a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1572ec-d539-4c84-88b7-fdc9083f9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3219C7-6261-A546-9938-1BDB3163F3CF}">
  <ds:schemaRefs>
    <ds:schemaRef ds:uri="http://schemas.openxmlformats.org/officeDocument/2006/bibliography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034CEA65-6BC6-48B7-B3F8-8E8FB462692C}">
  <ds:schemaRefs>
    <ds:schemaRef ds:uri="http://schemas.microsoft.com/office/2006/metadata/properties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1692FD57-7017-4B70-8A99-EF918EF9B9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A389DF-6DDD-43BB-A591-A7836442461D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a11572ec-d539-4c84-88b7-fdc9083f9a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4</Characters>
  <Application>Microsoft Office Word</Application>
  <DocSecurity>0</DocSecurity>
  <Lines>4</Lines>
  <Paragraphs>1</Paragraphs>
  <ScaleCrop>false</ScaleCrop>
  <Manager/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4251, Thiet ke IC</dc:title>
  <dc:subject>Điện tử số, IT3133</dc:subject>
  <dc:creator>Nguyen Duc Tien</dc:creator>
  <cp:lastModifiedBy>TRAN DUC HAI 20194270</cp:lastModifiedBy>
  <cp:revision>31</cp:revision>
  <cp:lastPrinted>2014-12-19T01:31:00Z</cp:lastPrinted>
  <dcterms:created xsi:type="dcterms:W3CDTF">2020-01-11T08:15:00Z</dcterms:created>
  <dcterms:modified xsi:type="dcterms:W3CDTF">2021-01-20T07:35:00Z</dcterms:modified>
  <cp:contentStatus>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F80649D4D4584EA34D8444CECAF73F</vt:lpwstr>
  </property>
</Properties>
</file>